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8F514" w14:textId="77777777" w:rsidR="009802EB" w:rsidRDefault="009802EB" w:rsidP="009802EB">
      <w:pPr>
        <w:pStyle w:val="Title"/>
        <w:rPr>
          <w:sz w:val="52"/>
          <w:szCs w:val="52"/>
        </w:rPr>
      </w:pPr>
    </w:p>
    <w:p w14:paraId="178EBCBC" w14:textId="77777777" w:rsidR="009802EB" w:rsidRDefault="009802EB" w:rsidP="009802EB">
      <w:pPr>
        <w:pStyle w:val="Title"/>
        <w:rPr>
          <w:sz w:val="52"/>
          <w:szCs w:val="52"/>
        </w:rPr>
      </w:pPr>
    </w:p>
    <w:p w14:paraId="59EB422D" w14:textId="77777777" w:rsidR="009802EB" w:rsidRDefault="009802EB" w:rsidP="009802EB">
      <w:pPr>
        <w:pStyle w:val="Title"/>
        <w:rPr>
          <w:sz w:val="52"/>
          <w:szCs w:val="52"/>
        </w:rPr>
      </w:pPr>
    </w:p>
    <w:p w14:paraId="315695EF" w14:textId="7FD4D43D" w:rsidR="009802EB" w:rsidRDefault="009802EB" w:rsidP="00297C76">
      <w:pPr>
        <w:pStyle w:val="Title"/>
        <w:jc w:val="center"/>
        <w:rPr>
          <w:sz w:val="52"/>
          <w:szCs w:val="52"/>
        </w:rPr>
      </w:pPr>
      <w:r w:rsidRPr="00F47398">
        <w:rPr>
          <w:sz w:val="52"/>
          <w:szCs w:val="52"/>
        </w:rPr>
        <w:t>Data Exploration and Visualization</w:t>
      </w:r>
    </w:p>
    <w:p w14:paraId="61C2C6A4" w14:textId="77777777" w:rsidR="009802EB" w:rsidRDefault="009802EB" w:rsidP="009802EB"/>
    <w:p w14:paraId="084B7319" w14:textId="77777777" w:rsidR="009802EB" w:rsidRDefault="009802EB" w:rsidP="009802EB"/>
    <w:p w14:paraId="518B40AD" w14:textId="77777777" w:rsidR="009802EB" w:rsidRDefault="009802EB" w:rsidP="009802EB"/>
    <w:p w14:paraId="663D0855" w14:textId="77777777" w:rsidR="009802EB" w:rsidRDefault="009802EB" w:rsidP="009802EB"/>
    <w:p w14:paraId="4E759CC3" w14:textId="77777777" w:rsidR="009802EB" w:rsidRDefault="009802EB" w:rsidP="009802EB"/>
    <w:p w14:paraId="110BD6A9" w14:textId="77777777" w:rsidR="009802EB" w:rsidRDefault="009802EB" w:rsidP="009802EB"/>
    <w:p w14:paraId="0E36C180" w14:textId="77777777" w:rsidR="009802EB" w:rsidRDefault="009802EB" w:rsidP="009802EB"/>
    <w:p w14:paraId="65AA1680" w14:textId="77777777" w:rsidR="009802EB" w:rsidRDefault="009802EB" w:rsidP="009802EB"/>
    <w:p w14:paraId="492E25E2" w14:textId="77777777" w:rsidR="009802EB" w:rsidRDefault="009802EB" w:rsidP="009802EB"/>
    <w:p w14:paraId="0D5AE628" w14:textId="77777777" w:rsidR="009802EB" w:rsidRDefault="009802EB" w:rsidP="009802EB">
      <w:pPr>
        <w:jc w:val="center"/>
        <w:rPr>
          <w:b/>
          <w:bCs/>
          <w:sz w:val="44"/>
          <w:szCs w:val="44"/>
        </w:rPr>
      </w:pPr>
      <w:r w:rsidRPr="00F47398">
        <w:rPr>
          <w:b/>
          <w:bCs/>
          <w:sz w:val="44"/>
          <w:szCs w:val="44"/>
        </w:rPr>
        <w:t>Global Suicide Rates</w:t>
      </w:r>
    </w:p>
    <w:p w14:paraId="733C38A9" w14:textId="77777777" w:rsidR="009802EB" w:rsidRDefault="009802EB" w:rsidP="009802EB">
      <w:pPr>
        <w:jc w:val="center"/>
        <w:rPr>
          <w:b/>
          <w:bCs/>
          <w:sz w:val="44"/>
          <w:szCs w:val="44"/>
        </w:rPr>
      </w:pPr>
    </w:p>
    <w:p w14:paraId="6856AB12" w14:textId="77777777" w:rsidR="009802EB" w:rsidRDefault="009802EB" w:rsidP="009802EB">
      <w:pPr>
        <w:jc w:val="center"/>
        <w:rPr>
          <w:b/>
          <w:bCs/>
          <w:sz w:val="44"/>
          <w:szCs w:val="44"/>
        </w:rPr>
      </w:pPr>
    </w:p>
    <w:p w14:paraId="5FEDBF28" w14:textId="77777777" w:rsidR="009802EB" w:rsidRDefault="009802EB" w:rsidP="009802EB">
      <w:pPr>
        <w:jc w:val="center"/>
        <w:rPr>
          <w:b/>
          <w:bCs/>
          <w:sz w:val="44"/>
          <w:szCs w:val="44"/>
        </w:rPr>
      </w:pPr>
    </w:p>
    <w:tbl>
      <w:tblPr>
        <w:tblStyle w:val="TableGrid"/>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985"/>
      </w:tblGrid>
      <w:tr w:rsidR="009802EB" w14:paraId="175B1207" w14:textId="77777777" w:rsidTr="00297C76">
        <w:trPr>
          <w:jc w:val="center"/>
        </w:trPr>
        <w:tc>
          <w:tcPr>
            <w:tcW w:w="4508" w:type="dxa"/>
          </w:tcPr>
          <w:p w14:paraId="3ECB57C5" w14:textId="77777777" w:rsidR="009802EB" w:rsidRPr="00F47398" w:rsidRDefault="009802EB" w:rsidP="003A5C32">
            <w:pPr>
              <w:jc w:val="right"/>
              <w:rPr>
                <w:sz w:val="28"/>
                <w:szCs w:val="28"/>
              </w:rPr>
            </w:pPr>
            <w:r w:rsidRPr="00F47398">
              <w:rPr>
                <w:sz w:val="28"/>
                <w:szCs w:val="28"/>
              </w:rPr>
              <w:t>Name</w:t>
            </w:r>
            <w:r>
              <w:rPr>
                <w:sz w:val="28"/>
                <w:szCs w:val="28"/>
              </w:rPr>
              <w:t>:</w:t>
            </w:r>
          </w:p>
        </w:tc>
        <w:tc>
          <w:tcPr>
            <w:tcW w:w="4985" w:type="dxa"/>
          </w:tcPr>
          <w:p w14:paraId="19F2EC2C" w14:textId="77777777" w:rsidR="009802EB" w:rsidRPr="00F47398" w:rsidRDefault="009802EB" w:rsidP="003A5C32">
            <w:pPr>
              <w:rPr>
                <w:b/>
                <w:bCs/>
                <w:sz w:val="28"/>
                <w:szCs w:val="28"/>
              </w:rPr>
            </w:pPr>
            <w:r w:rsidRPr="00F47398">
              <w:rPr>
                <w:b/>
                <w:bCs/>
                <w:sz w:val="28"/>
                <w:szCs w:val="28"/>
              </w:rPr>
              <w:t>Ujwal Kavalipati</w:t>
            </w:r>
          </w:p>
        </w:tc>
      </w:tr>
    </w:tbl>
    <w:p w14:paraId="40676E80" w14:textId="22DF2033" w:rsidR="009802EB" w:rsidRDefault="009802EB" w:rsidP="009802EB">
      <w:pPr>
        <w:jc w:val="center"/>
        <w:rPr>
          <w:b/>
          <w:bCs/>
          <w:sz w:val="56"/>
          <w:szCs w:val="56"/>
        </w:rPr>
      </w:pPr>
    </w:p>
    <w:p w14:paraId="64E2F7B4" w14:textId="7245908D" w:rsidR="00812E33" w:rsidRDefault="00812E33" w:rsidP="009802EB">
      <w:pPr>
        <w:jc w:val="center"/>
        <w:rPr>
          <w:b/>
          <w:bCs/>
          <w:sz w:val="56"/>
          <w:szCs w:val="56"/>
        </w:rPr>
      </w:pPr>
    </w:p>
    <w:p w14:paraId="71C75B18" w14:textId="77777777" w:rsidR="00812E33" w:rsidRDefault="00812E33" w:rsidP="009802EB">
      <w:pPr>
        <w:jc w:val="center"/>
        <w:rPr>
          <w:b/>
          <w:bCs/>
          <w:sz w:val="56"/>
          <w:szCs w:val="56"/>
        </w:rPr>
      </w:pPr>
      <w:bookmarkStart w:id="0" w:name="_GoBack"/>
      <w:bookmarkEnd w:id="0"/>
    </w:p>
    <w:p w14:paraId="772F3EDF" w14:textId="77777777" w:rsidR="009C6B66" w:rsidRDefault="009C6B66" w:rsidP="009802EB">
      <w:pPr>
        <w:jc w:val="center"/>
        <w:rPr>
          <w:b/>
          <w:bCs/>
          <w:sz w:val="56"/>
          <w:szCs w:val="56"/>
        </w:rPr>
      </w:pPr>
    </w:p>
    <w:sdt>
      <w:sdtPr>
        <w:rPr>
          <w:rFonts w:asciiTheme="minorHAnsi" w:eastAsiaTheme="minorHAnsi" w:hAnsiTheme="minorHAnsi" w:cstheme="minorBidi"/>
          <w:color w:val="auto"/>
          <w:sz w:val="44"/>
          <w:szCs w:val="44"/>
          <w:lang w:val="en-AU"/>
        </w:rPr>
        <w:id w:val="-509990075"/>
        <w:docPartObj>
          <w:docPartGallery w:val="Table of Contents"/>
          <w:docPartUnique/>
        </w:docPartObj>
      </w:sdtPr>
      <w:sdtEndPr>
        <w:rPr>
          <w:b/>
          <w:bCs/>
          <w:noProof/>
          <w:sz w:val="32"/>
          <w:szCs w:val="32"/>
        </w:rPr>
      </w:sdtEndPr>
      <w:sdtContent>
        <w:p w14:paraId="3EE80249" w14:textId="42C0F478" w:rsidR="009C6B66" w:rsidRPr="00A63C28" w:rsidRDefault="009C6B66">
          <w:pPr>
            <w:pStyle w:val="TOCHeading"/>
            <w:rPr>
              <w:sz w:val="44"/>
              <w:szCs w:val="44"/>
            </w:rPr>
          </w:pPr>
          <w:r w:rsidRPr="00A63C28">
            <w:rPr>
              <w:sz w:val="44"/>
              <w:szCs w:val="44"/>
            </w:rPr>
            <w:t>Table of Contents</w:t>
          </w:r>
        </w:p>
        <w:p w14:paraId="35D30532" w14:textId="0E2AD76B" w:rsidR="00A63C28" w:rsidRPr="00A63C28" w:rsidRDefault="009C6B66">
          <w:pPr>
            <w:pStyle w:val="TOC1"/>
            <w:tabs>
              <w:tab w:val="right" w:leader="dot" w:pos="9016"/>
            </w:tabs>
            <w:rPr>
              <w:rFonts w:eastAsiaTheme="minorEastAsia"/>
              <w:noProof/>
              <w:sz w:val="32"/>
              <w:szCs w:val="32"/>
              <w:lang w:eastAsia="en-AU"/>
            </w:rPr>
          </w:pPr>
          <w:r w:rsidRPr="00A63C28">
            <w:rPr>
              <w:sz w:val="32"/>
              <w:szCs w:val="32"/>
            </w:rPr>
            <w:fldChar w:fldCharType="begin"/>
          </w:r>
          <w:r w:rsidRPr="00A63C28">
            <w:rPr>
              <w:sz w:val="32"/>
              <w:szCs w:val="32"/>
            </w:rPr>
            <w:instrText xml:space="preserve"> TOC \o "1-3" \h \z \u </w:instrText>
          </w:r>
          <w:r w:rsidRPr="00A63C28">
            <w:rPr>
              <w:sz w:val="32"/>
              <w:szCs w:val="32"/>
            </w:rPr>
            <w:fldChar w:fldCharType="separate"/>
          </w:r>
          <w:hyperlink w:anchor="_Toc56376696" w:history="1">
            <w:r w:rsidR="00A63C28" w:rsidRPr="00A63C28">
              <w:rPr>
                <w:rStyle w:val="Hyperlink"/>
                <w:noProof/>
                <w:sz w:val="32"/>
                <w:szCs w:val="32"/>
              </w:rPr>
              <w:t>1.Introductio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696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3</w:t>
            </w:r>
            <w:r w:rsidR="00A63C28" w:rsidRPr="00A63C28">
              <w:rPr>
                <w:noProof/>
                <w:webHidden/>
                <w:sz w:val="32"/>
                <w:szCs w:val="32"/>
              </w:rPr>
              <w:fldChar w:fldCharType="end"/>
            </w:r>
          </w:hyperlink>
        </w:p>
        <w:p w14:paraId="7B7B21A8" w14:textId="1B68E29A" w:rsidR="00A63C28" w:rsidRPr="00A63C28" w:rsidRDefault="004426F5">
          <w:pPr>
            <w:pStyle w:val="TOC1"/>
            <w:tabs>
              <w:tab w:val="right" w:leader="dot" w:pos="9016"/>
            </w:tabs>
            <w:rPr>
              <w:rFonts w:eastAsiaTheme="minorEastAsia"/>
              <w:noProof/>
              <w:sz w:val="32"/>
              <w:szCs w:val="32"/>
              <w:lang w:eastAsia="en-AU"/>
            </w:rPr>
          </w:pPr>
          <w:hyperlink w:anchor="_Toc56376697" w:history="1">
            <w:r w:rsidR="00A63C28" w:rsidRPr="00A63C28">
              <w:rPr>
                <w:rStyle w:val="Hyperlink"/>
                <w:noProof/>
                <w:sz w:val="32"/>
                <w:szCs w:val="32"/>
              </w:rPr>
              <w:t>2.Desig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697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3</w:t>
            </w:r>
            <w:r w:rsidR="00A63C28" w:rsidRPr="00A63C28">
              <w:rPr>
                <w:noProof/>
                <w:webHidden/>
                <w:sz w:val="32"/>
                <w:szCs w:val="32"/>
              </w:rPr>
              <w:fldChar w:fldCharType="end"/>
            </w:r>
          </w:hyperlink>
        </w:p>
        <w:p w14:paraId="3DC729B6" w14:textId="5A102FF0" w:rsidR="00A63C28" w:rsidRPr="00A63C28" w:rsidRDefault="004426F5">
          <w:pPr>
            <w:pStyle w:val="TOC1"/>
            <w:tabs>
              <w:tab w:val="right" w:leader="dot" w:pos="9016"/>
            </w:tabs>
            <w:rPr>
              <w:rFonts w:eastAsiaTheme="minorEastAsia"/>
              <w:noProof/>
              <w:sz w:val="32"/>
              <w:szCs w:val="32"/>
              <w:lang w:eastAsia="en-AU"/>
            </w:rPr>
          </w:pPr>
          <w:hyperlink w:anchor="_Toc56376698" w:history="1">
            <w:r w:rsidR="00A63C28" w:rsidRPr="00A63C28">
              <w:rPr>
                <w:rStyle w:val="Hyperlink"/>
                <w:noProof/>
                <w:sz w:val="32"/>
                <w:szCs w:val="32"/>
              </w:rPr>
              <w:t>3.Implementatio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698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5</w:t>
            </w:r>
            <w:r w:rsidR="00A63C28" w:rsidRPr="00A63C28">
              <w:rPr>
                <w:noProof/>
                <w:webHidden/>
                <w:sz w:val="32"/>
                <w:szCs w:val="32"/>
              </w:rPr>
              <w:fldChar w:fldCharType="end"/>
            </w:r>
          </w:hyperlink>
        </w:p>
        <w:p w14:paraId="1C97F260" w14:textId="7770D89B" w:rsidR="00A63C28" w:rsidRPr="00A63C28" w:rsidRDefault="004426F5">
          <w:pPr>
            <w:pStyle w:val="TOC2"/>
            <w:tabs>
              <w:tab w:val="right" w:leader="dot" w:pos="9016"/>
            </w:tabs>
            <w:rPr>
              <w:rFonts w:eastAsiaTheme="minorEastAsia"/>
              <w:noProof/>
              <w:sz w:val="32"/>
              <w:szCs w:val="32"/>
              <w:lang w:eastAsia="en-AU"/>
            </w:rPr>
          </w:pPr>
          <w:hyperlink w:anchor="_Toc56376699" w:history="1">
            <w:r w:rsidR="00A63C28" w:rsidRPr="00A63C28">
              <w:rPr>
                <w:rStyle w:val="Hyperlink"/>
                <w:noProof/>
                <w:sz w:val="32"/>
                <w:szCs w:val="32"/>
              </w:rPr>
              <w:t>3.1 Libraries Used</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699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5</w:t>
            </w:r>
            <w:r w:rsidR="00A63C28" w:rsidRPr="00A63C28">
              <w:rPr>
                <w:noProof/>
                <w:webHidden/>
                <w:sz w:val="32"/>
                <w:szCs w:val="32"/>
              </w:rPr>
              <w:fldChar w:fldCharType="end"/>
            </w:r>
          </w:hyperlink>
        </w:p>
        <w:p w14:paraId="0C3A1CC1" w14:textId="15592FF6" w:rsidR="00A63C28" w:rsidRPr="00A63C28" w:rsidRDefault="004426F5">
          <w:pPr>
            <w:pStyle w:val="TOC2"/>
            <w:tabs>
              <w:tab w:val="right" w:leader="dot" w:pos="9016"/>
            </w:tabs>
            <w:rPr>
              <w:rFonts w:eastAsiaTheme="minorEastAsia"/>
              <w:noProof/>
              <w:sz w:val="32"/>
              <w:szCs w:val="32"/>
              <w:lang w:eastAsia="en-AU"/>
            </w:rPr>
          </w:pPr>
          <w:hyperlink w:anchor="_Toc56376700" w:history="1">
            <w:r w:rsidR="00A63C28" w:rsidRPr="00A63C28">
              <w:rPr>
                <w:rStyle w:val="Hyperlink"/>
                <w:noProof/>
                <w:sz w:val="32"/>
                <w:szCs w:val="32"/>
              </w:rPr>
              <w:t>3.2 Implementatio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0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5</w:t>
            </w:r>
            <w:r w:rsidR="00A63C28" w:rsidRPr="00A63C28">
              <w:rPr>
                <w:noProof/>
                <w:webHidden/>
                <w:sz w:val="32"/>
                <w:szCs w:val="32"/>
              </w:rPr>
              <w:fldChar w:fldCharType="end"/>
            </w:r>
          </w:hyperlink>
        </w:p>
        <w:p w14:paraId="2C6DBD5B" w14:textId="06F35CDB" w:rsidR="00A63C28" w:rsidRPr="00A63C28" w:rsidRDefault="004426F5">
          <w:pPr>
            <w:pStyle w:val="TOC1"/>
            <w:tabs>
              <w:tab w:val="right" w:leader="dot" w:pos="9016"/>
            </w:tabs>
            <w:rPr>
              <w:rFonts w:eastAsiaTheme="minorEastAsia"/>
              <w:noProof/>
              <w:sz w:val="32"/>
              <w:szCs w:val="32"/>
              <w:lang w:eastAsia="en-AU"/>
            </w:rPr>
          </w:pPr>
          <w:hyperlink w:anchor="_Toc56376701" w:history="1">
            <w:r w:rsidR="00A63C28" w:rsidRPr="00A63C28">
              <w:rPr>
                <w:rStyle w:val="Hyperlink"/>
                <w:noProof/>
                <w:sz w:val="32"/>
                <w:szCs w:val="32"/>
              </w:rPr>
              <w:t>4. User Guide</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1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6</w:t>
            </w:r>
            <w:r w:rsidR="00A63C28" w:rsidRPr="00A63C28">
              <w:rPr>
                <w:noProof/>
                <w:webHidden/>
                <w:sz w:val="32"/>
                <w:szCs w:val="32"/>
              </w:rPr>
              <w:fldChar w:fldCharType="end"/>
            </w:r>
          </w:hyperlink>
        </w:p>
        <w:p w14:paraId="09060A1A" w14:textId="7F88A11F" w:rsidR="00A63C28" w:rsidRPr="00A63C28" w:rsidRDefault="004426F5">
          <w:pPr>
            <w:pStyle w:val="TOC2"/>
            <w:tabs>
              <w:tab w:val="right" w:leader="dot" w:pos="9016"/>
            </w:tabs>
            <w:rPr>
              <w:rFonts w:eastAsiaTheme="minorEastAsia"/>
              <w:noProof/>
              <w:sz w:val="32"/>
              <w:szCs w:val="32"/>
              <w:lang w:eastAsia="en-AU"/>
            </w:rPr>
          </w:pPr>
          <w:hyperlink w:anchor="_Toc56376702" w:history="1">
            <w:r w:rsidR="00A63C28" w:rsidRPr="00A63C28">
              <w:rPr>
                <w:rStyle w:val="Hyperlink"/>
                <w:noProof/>
                <w:sz w:val="32"/>
                <w:szCs w:val="32"/>
              </w:rPr>
              <w:t>4.1 Prerequisites</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2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6</w:t>
            </w:r>
            <w:r w:rsidR="00A63C28" w:rsidRPr="00A63C28">
              <w:rPr>
                <w:noProof/>
                <w:webHidden/>
                <w:sz w:val="32"/>
                <w:szCs w:val="32"/>
              </w:rPr>
              <w:fldChar w:fldCharType="end"/>
            </w:r>
          </w:hyperlink>
        </w:p>
        <w:p w14:paraId="47BE4A35" w14:textId="2CF2BA88" w:rsidR="00A63C28" w:rsidRPr="00A63C28" w:rsidRDefault="004426F5">
          <w:pPr>
            <w:pStyle w:val="TOC2"/>
            <w:tabs>
              <w:tab w:val="right" w:leader="dot" w:pos="9016"/>
            </w:tabs>
            <w:rPr>
              <w:rFonts w:eastAsiaTheme="minorEastAsia"/>
              <w:noProof/>
              <w:sz w:val="32"/>
              <w:szCs w:val="32"/>
              <w:lang w:eastAsia="en-AU"/>
            </w:rPr>
          </w:pPr>
          <w:hyperlink w:anchor="_Toc56376703" w:history="1">
            <w:r w:rsidR="00A63C28" w:rsidRPr="00A63C28">
              <w:rPr>
                <w:rStyle w:val="Hyperlink"/>
                <w:noProof/>
                <w:sz w:val="32"/>
                <w:szCs w:val="32"/>
              </w:rPr>
              <w:t>4.2 Crucial Note</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3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7</w:t>
            </w:r>
            <w:r w:rsidR="00A63C28" w:rsidRPr="00A63C28">
              <w:rPr>
                <w:noProof/>
                <w:webHidden/>
                <w:sz w:val="32"/>
                <w:szCs w:val="32"/>
              </w:rPr>
              <w:fldChar w:fldCharType="end"/>
            </w:r>
          </w:hyperlink>
        </w:p>
        <w:p w14:paraId="6A31A706" w14:textId="2604FBC3" w:rsidR="00A63C28" w:rsidRPr="00A63C28" w:rsidRDefault="004426F5">
          <w:pPr>
            <w:pStyle w:val="TOC2"/>
            <w:tabs>
              <w:tab w:val="right" w:leader="dot" w:pos="9016"/>
            </w:tabs>
            <w:rPr>
              <w:rFonts w:eastAsiaTheme="minorEastAsia"/>
              <w:noProof/>
              <w:sz w:val="32"/>
              <w:szCs w:val="32"/>
              <w:lang w:eastAsia="en-AU"/>
            </w:rPr>
          </w:pPr>
          <w:hyperlink w:anchor="_Toc56376704" w:history="1">
            <w:r w:rsidR="00A63C28" w:rsidRPr="00A63C28">
              <w:rPr>
                <w:rStyle w:val="Hyperlink"/>
                <w:noProof/>
                <w:sz w:val="32"/>
                <w:szCs w:val="32"/>
              </w:rPr>
              <w:t>4.3 Installing</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4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7</w:t>
            </w:r>
            <w:r w:rsidR="00A63C28" w:rsidRPr="00A63C28">
              <w:rPr>
                <w:noProof/>
                <w:webHidden/>
                <w:sz w:val="32"/>
                <w:szCs w:val="32"/>
              </w:rPr>
              <w:fldChar w:fldCharType="end"/>
            </w:r>
          </w:hyperlink>
        </w:p>
        <w:p w14:paraId="0DE16DDF" w14:textId="02D25337" w:rsidR="00A63C28" w:rsidRPr="00A63C28" w:rsidRDefault="004426F5">
          <w:pPr>
            <w:pStyle w:val="TOC2"/>
            <w:tabs>
              <w:tab w:val="right" w:leader="dot" w:pos="9016"/>
            </w:tabs>
            <w:rPr>
              <w:rFonts w:eastAsiaTheme="minorEastAsia"/>
              <w:noProof/>
              <w:sz w:val="32"/>
              <w:szCs w:val="32"/>
              <w:lang w:eastAsia="en-AU"/>
            </w:rPr>
          </w:pPr>
          <w:hyperlink w:anchor="_Toc56376705" w:history="1">
            <w:r w:rsidR="00A63C28" w:rsidRPr="00A63C28">
              <w:rPr>
                <w:rStyle w:val="Hyperlink"/>
                <w:noProof/>
                <w:sz w:val="32"/>
                <w:szCs w:val="32"/>
              </w:rPr>
              <w:t>4.4 Viewing and Exploring the Visualizatio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5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7</w:t>
            </w:r>
            <w:r w:rsidR="00A63C28" w:rsidRPr="00A63C28">
              <w:rPr>
                <w:noProof/>
                <w:webHidden/>
                <w:sz w:val="32"/>
                <w:szCs w:val="32"/>
              </w:rPr>
              <w:fldChar w:fldCharType="end"/>
            </w:r>
          </w:hyperlink>
        </w:p>
        <w:p w14:paraId="1C40AB94" w14:textId="7B1D78D4" w:rsidR="00A63C28" w:rsidRPr="00A63C28" w:rsidRDefault="004426F5">
          <w:pPr>
            <w:pStyle w:val="TOC1"/>
            <w:tabs>
              <w:tab w:val="right" w:leader="dot" w:pos="9016"/>
            </w:tabs>
            <w:rPr>
              <w:rFonts w:eastAsiaTheme="minorEastAsia"/>
              <w:noProof/>
              <w:sz w:val="32"/>
              <w:szCs w:val="32"/>
              <w:lang w:eastAsia="en-AU"/>
            </w:rPr>
          </w:pPr>
          <w:hyperlink w:anchor="_Toc56376706" w:history="1">
            <w:r w:rsidR="00A63C28" w:rsidRPr="00A63C28">
              <w:rPr>
                <w:rStyle w:val="Hyperlink"/>
                <w:noProof/>
                <w:sz w:val="32"/>
                <w:szCs w:val="32"/>
              </w:rPr>
              <w:t>5.Conclusion</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6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11</w:t>
            </w:r>
            <w:r w:rsidR="00A63C28" w:rsidRPr="00A63C28">
              <w:rPr>
                <w:noProof/>
                <w:webHidden/>
                <w:sz w:val="32"/>
                <w:szCs w:val="32"/>
              </w:rPr>
              <w:fldChar w:fldCharType="end"/>
            </w:r>
          </w:hyperlink>
        </w:p>
        <w:p w14:paraId="7802FCA4" w14:textId="10A2FDED" w:rsidR="00A63C28" w:rsidRPr="00A63C28" w:rsidRDefault="004426F5">
          <w:pPr>
            <w:pStyle w:val="TOC1"/>
            <w:tabs>
              <w:tab w:val="right" w:leader="dot" w:pos="9016"/>
            </w:tabs>
            <w:rPr>
              <w:rFonts w:eastAsiaTheme="minorEastAsia"/>
              <w:noProof/>
              <w:sz w:val="32"/>
              <w:szCs w:val="32"/>
              <w:lang w:eastAsia="en-AU"/>
            </w:rPr>
          </w:pPr>
          <w:hyperlink w:anchor="_Toc56376707" w:history="1">
            <w:r w:rsidR="00A63C28" w:rsidRPr="00A63C28">
              <w:rPr>
                <w:rStyle w:val="Hyperlink"/>
                <w:noProof/>
                <w:sz w:val="32"/>
                <w:szCs w:val="32"/>
              </w:rPr>
              <w:t>6.Biblography</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7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11</w:t>
            </w:r>
            <w:r w:rsidR="00A63C28" w:rsidRPr="00A63C28">
              <w:rPr>
                <w:noProof/>
                <w:webHidden/>
                <w:sz w:val="32"/>
                <w:szCs w:val="32"/>
              </w:rPr>
              <w:fldChar w:fldCharType="end"/>
            </w:r>
          </w:hyperlink>
        </w:p>
        <w:p w14:paraId="25A32268" w14:textId="4F60ED3B" w:rsidR="00A63C28" w:rsidRPr="00A63C28" w:rsidRDefault="004426F5">
          <w:pPr>
            <w:pStyle w:val="TOC1"/>
            <w:tabs>
              <w:tab w:val="right" w:leader="dot" w:pos="9016"/>
            </w:tabs>
            <w:rPr>
              <w:rFonts w:eastAsiaTheme="minorEastAsia"/>
              <w:noProof/>
              <w:sz w:val="32"/>
              <w:szCs w:val="32"/>
              <w:lang w:eastAsia="en-AU"/>
            </w:rPr>
          </w:pPr>
          <w:hyperlink w:anchor="_Toc56376708" w:history="1">
            <w:r w:rsidR="00A63C28" w:rsidRPr="00A63C28">
              <w:rPr>
                <w:rStyle w:val="Hyperlink"/>
                <w:noProof/>
                <w:sz w:val="32"/>
                <w:szCs w:val="32"/>
              </w:rPr>
              <w:t>7. Appendix</w:t>
            </w:r>
            <w:r w:rsidR="00A63C28" w:rsidRPr="00A63C28">
              <w:rPr>
                <w:noProof/>
                <w:webHidden/>
                <w:sz w:val="32"/>
                <w:szCs w:val="32"/>
              </w:rPr>
              <w:tab/>
            </w:r>
            <w:r w:rsidR="00A63C28" w:rsidRPr="00A63C28">
              <w:rPr>
                <w:noProof/>
                <w:webHidden/>
                <w:sz w:val="32"/>
                <w:szCs w:val="32"/>
              </w:rPr>
              <w:fldChar w:fldCharType="begin"/>
            </w:r>
            <w:r w:rsidR="00A63C28" w:rsidRPr="00A63C28">
              <w:rPr>
                <w:noProof/>
                <w:webHidden/>
                <w:sz w:val="32"/>
                <w:szCs w:val="32"/>
              </w:rPr>
              <w:instrText xml:space="preserve"> PAGEREF _Toc56376708 \h </w:instrText>
            </w:r>
            <w:r w:rsidR="00A63C28" w:rsidRPr="00A63C28">
              <w:rPr>
                <w:noProof/>
                <w:webHidden/>
                <w:sz w:val="32"/>
                <w:szCs w:val="32"/>
              </w:rPr>
            </w:r>
            <w:r w:rsidR="00A63C28" w:rsidRPr="00A63C28">
              <w:rPr>
                <w:noProof/>
                <w:webHidden/>
                <w:sz w:val="32"/>
                <w:szCs w:val="32"/>
              </w:rPr>
              <w:fldChar w:fldCharType="separate"/>
            </w:r>
            <w:r w:rsidR="00CE1983">
              <w:rPr>
                <w:noProof/>
                <w:webHidden/>
                <w:sz w:val="32"/>
                <w:szCs w:val="32"/>
              </w:rPr>
              <w:t>12</w:t>
            </w:r>
            <w:r w:rsidR="00A63C28" w:rsidRPr="00A63C28">
              <w:rPr>
                <w:noProof/>
                <w:webHidden/>
                <w:sz w:val="32"/>
                <w:szCs w:val="32"/>
              </w:rPr>
              <w:fldChar w:fldCharType="end"/>
            </w:r>
          </w:hyperlink>
        </w:p>
        <w:p w14:paraId="65AC8E66" w14:textId="7E6BA8F3" w:rsidR="009C6B66" w:rsidRDefault="009C6B66">
          <w:r w:rsidRPr="00A63C28">
            <w:rPr>
              <w:b/>
              <w:bCs/>
              <w:noProof/>
              <w:sz w:val="32"/>
              <w:szCs w:val="32"/>
            </w:rPr>
            <w:fldChar w:fldCharType="end"/>
          </w:r>
        </w:p>
      </w:sdtContent>
    </w:sdt>
    <w:p w14:paraId="5B06EB3B" w14:textId="6A8BD856" w:rsidR="009802EB" w:rsidRDefault="009802EB" w:rsidP="009802EB">
      <w:pPr>
        <w:jc w:val="center"/>
        <w:rPr>
          <w:b/>
          <w:bCs/>
          <w:sz w:val="56"/>
          <w:szCs w:val="56"/>
        </w:rPr>
      </w:pPr>
    </w:p>
    <w:p w14:paraId="11F747AB" w14:textId="5685183A" w:rsidR="009C6B66" w:rsidRDefault="009C6B66" w:rsidP="009802EB">
      <w:pPr>
        <w:jc w:val="center"/>
        <w:rPr>
          <w:b/>
          <w:bCs/>
          <w:sz w:val="56"/>
          <w:szCs w:val="56"/>
        </w:rPr>
      </w:pPr>
    </w:p>
    <w:p w14:paraId="4AFF503F" w14:textId="168A563F" w:rsidR="009C6B66" w:rsidRDefault="009C6B66" w:rsidP="009802EB">
      <w:pPr>
        <w:jc w:val="center"/>
        <w:rPr>
          <w:b/>
          <w:bCs/>
          <w:sz w:val="56"/>
          <w:szCs w:val="56"/>
        </w:rPr>
      </w:pPr>
    </w:p>
    <w:p w14:paraId="541B6D9A" w14:textId="3CECCDD5" w:rsidR="009C6B66" w:rsidRDefault="009C6B66" w:rsidP="009802EB">
      <w:pPr>
        <w:jc w:val="center"/>
        <w:rPr>
          <w:b/>
          <w:bCs/>
          <w:sz w:val="56"/>
          <w:szCs w:val="56"/>
        </w:rPr>
      </w:pPr>
    </w:p>
    <w:p w14:paraId="63A138F9" w14:textId="42394480" w:rsidR="009C6B66" w:rsidRDefault="009C6B66" w:rsidP="009802EB">
      <w:pPr>
        <w:jc w:val="center"/>
        <w:rPr>
          <w:b/>
          <w:bCs/>
          <w:sz w:val="56"/>
          <w:szCs w:val="56"/>
        </w:rPr>
      </w:pPr>
    </w:p>
    <w:p w14:paraId="2A05BEBD" w14:textId="5CACE7C9" w:rsidR="009C6B66" w:rsidRDefault="009C6B66" w:rsidP="009802EB">
      <w:pPr>
        <w:jc w:val="center"/>
        <w:rPr>
          <w:b/>
          <w:bCs/>
          <w:sz w:val="56"/>
          <w:szCs w:val="56"/>
        </w:rPr>
      </w:pPr>
    </w:p>
    <w:p w14:paraId="67F676C4" w14:textId="77777777" w:rsidR="009C6B66" w:rsidRDefault="009C6B66" w:rsidP="00B109E6">
      <w:pPr>
        <w:rPr>
          <w:b/>
          <w:bCs/>
          <w:sz w:val="56"/>
          <w:szCs w:val="56"/>
        </w:rPr>
      </w:pPr>
    </w:p>
    <w:p w14:paraId="503CFE5B" w14:textId="77D0FDA4" w:rsidR="003A5C32" w:rsidRDefault="00297C76" w:rsidP="00297C76">
      <w:pPr>
        <w:pStyle w:val="Heading1"/>
      </w:pPr>
      <w:bookmarkStart w:id="1" w:name="_Toc56376696"/>
      <w:r>
        <w:lastRenderedPageBreak/>
        <w:t>1.Introduction</w:t>
      </w:r>
      <w:bookmarkEnd w:id="1"/>
    </w:p>
    <w:p w14:paraId="279F6D1F" w14:textId="4E058AD8" w:rsidR="00297C76" w:rsidRDefault="00297C76" w:rsidP="00297C76">
      <w:pPr>
        <w:pBdr>
          <w:top w:val="single" w:sz="4" w:space="1" w:color="auto"/>
        </w:pBdr>
      </w:pPr>
    </w:p>
    <w:p w14:paraId="70137580" w14:textId="60992A2A" w:rsidR="00B94953" w:rsidRDefault="00297C76" w:rsidP="003A5C32">
      <w:pPr>
        <w:pBdr>
          <w:top w:val="single" w:sz="4" w:space="1" w:color="auto"/>
        </w:pBdr>
        <w:jc w:val="both"/>
      </w:pPr>
      <w:r w:rsidRPr="00297C76">
        <w:t>Data visualization is regularly promoted for its ability to reveal stories within data, yet these “data stories” differ in important ways from traditional forms of storytelling</w:t>
      </w:r>
      <w:r w:rsidR="00462D93">
        <w:t xml:space="preserve"> [1].</w:t>
      </w:r>
      <w:r w:rsidRPr="00297C76">
        <w:t> </w:t>
      </w:r>
      <w:r w:rsidR="00DF2736">
        <w:t xml:space="preserve"> </w:t>
      </w:r>
      <w:r w:rsidR="003A5C32">
        <w:t>The main purpose of this narrative visualization is to explain our findings to the user. With the help of interactive plots, we can make the data speak to the user. Users can find it more engaging if we use narrative and interactive visualizations. As part of my exploration project, I have explored and visualized the global suicide rates dataset. The dataset is from Kaggle[2]. When trying to build the narrative visualization based on 5 design sheets,  I had to use a shapefiles dataset to plot the boundaries of all continents. The shapefiles dataset is from ArcGIS Hub [3].</w:t>
      </w:r>
    </w:p>
    <w:p w14:paraId="1B8536EF" w14:textId="353F9DDE" w:rsidR="003A5C32" w:rsidRDefault="003A5C32" w:rsidP="003A5C32">
      <w:pPr>
        <w:pBdr>
          <w:top w:val="single" w:sz="4" w:space="1" w:color="auto"/>
        </w:pBdr>
        <w:jc w:val="both"/>
      </w:pPr>
      <w:r>
        <w:t>It takes so much courage to take one’s life. I selected the suicide dataset so that I can know about how every country’s suicide trends are changing with time and what age-groups are committing more suicides. The dataset does not have factors contributing to suicides, it only has demographic details about suicides in every country, gender, and generation types.</w:t>
      </w:r>
    </w:p>
    <w:p w14:paraId="4CAB8827" w14:textId="38FAE98C" w:rsidR="003A5C32" w:rsidRDefault="003A5C32" w:rsidP="003A5C32">
      <w:pPr>
        <w:pBdr>
          <w:top w:val="single" w:sz="4" w:space="1" w:color="auto"/>
        </w:pBdr>
        <w:jc w:val="both"/>
      </w:pPr>
      <w:r>
        <w:t>I want users to find out the following things from my narrative visualization.</w:t>
      </w:r>
    </w:p>
    <w:p w14:paraId="0CDE6B51" w14:textId="6BCDEE09" w:rsidR="003A5C32" w:rsidRDefault="003A5C32" w:rsidP="003A5C32">
      <w:pPr>
        <w:pStyle w:val="ListParagraph"/>
        <w:numPr>
          <w:ilvl w:val="0"/>
          <w:numId w:val="1"/>
        </w:numPr>
        <w:jc w:val="both"/>
      </w:pPr>
      <w:r>
        <w:t>Find out which gender, generation type, and age-groups are committing suicides in each continent and compare the suicide trend in each continent.</w:t>
      </w:r>
    </w:p>
    <w:p w14:paraId="5631C4D5" w14:textId="261191F2" w:rsidR="003A5C32" w:rsidRDefault="003A5C32" w:rsidP="003A5C32">
      <w:pPr>
        <w:pStyle w:val="ListParagraph"/>
        <w:numPr>
          <w:ilvl w:val="0"/>
          <w:numId w:val="1"/>
        </w:numPr>
        <w:jc w:val="both"/>
      </w:pPr>
      <w:r>
        <w:t>Find out the suicide rate in each country from 1985-2015 and compare between various countries.</w:t>
      </w:r>
    </w:p>
    <w:p w14:paraId="0B18C36A" w14:textId="25FA786B" w:rsidR="003A5C32" w:rsidRPr="00297C76" w:rsidRDefault="003A5C32" w:rsidP="003A5C32">
      <w:pPr>
        <w:jc w:val="both"/>
      </w:pPr>
      <w:r>
        <w:t>This narrative visualization is intended for Government organizations and sociologists who are concerned about suicides. Knowing about suicides helps them to make better decisions and understand their people well.</w:t>
      </w:r>
    </w:p>
    <w:p w14:paraId="0B8EEE01" w14:textId="16B9780A" w:rsidR="00297C76" w:rsidRDefault="003A5C32" w:rsidP="003A5C32">
      <w:pPr>
        <w:pStyle w:val="Heading1"/>
      </w:pPr>
      <w:bookmarkStart w:id="2" w:name="_Toc56376697"/>
      <w:r>
        <w:t>2.Design</w:t>
      </w:r>
      <w:bookmarkEnd w:id="2"/>
    </w:p>
    <w:p w14:paraId="643ED3A6" w14:textId="75123890" w:rsidR="003A5C32" w:rsidRDefault="003A5C32" w:rsidP="003A5C32">
      <w:pPr>
        <w:pBdr>
          <w:top w:val="single" w:sz="4" w:space="1" w:color="auto"/>
        </w:pBdr>
      </w:pPr>
    </w:p>
    <w:p w14:paraId="5710E9F7" w14:textId="407C46ED" w:rsidR="003A5C32" w:rsidRDefault="003A5C32" w:rsidP="003A5C32">
      <w:pPr>
        <w:jc w:val="both"/>
      </w:pPr>
      <w:r>
        <w:t>I have used five design sheet methodology to design my visualization. The FDS has 5 sheets total where there are three sheets for the initial design and one final design sheet which has the ultimate design for our visualization. Each sheet has advantages and disadvantages outlined in them which helped me in taking a good final design.</w:t>
      </w:r>
    </w:p>
    <w:p w14:paraId="7AB9DB25" w14:textId="653C5D0D" w:rsidR="003A5C32" w:rsidRDefault="003A5C32" w:rsidP="003A5C32">
      <w:pPr>
        <w:jc w:val="both"/>
      </w:pPr>
      <w:r>
        <w:t xml:space="preserve">1. The first sheet is the </w:t>
      </w:r>
      <w:r w:rsidRPr="003A5C32">
        <w:rPr>
          <w:b/>
          <w:bCs/>
        </w:rPr>
        <w:t>Brainstorming</w:t>
      </w:r>
      <w:r>
        <w:t xml:space="preserve"> sheet where the following things are considered.</w:t>
      </w:r>
    </w:p>
    <w:p w14:paraId="0140BD57" w14:textId="039EEFAA" w:rsidR="000F5F8A" w:rsidRDefault="000F5F8A" w:rsidP="003A5C32">
      <w:pPr>
        <w:pStyle w:val="ListParagraph"/>
        <w:numPr>
          <w:ilvl w:val="0"/>
          <w:numId w:val="3"/>
        </w:numPr>
        <w:jc w:val="both"/>
      </w:pPr>
      <w:r>
        <w:t>Consider the suicide dataset and observe the columns in it.</w:t>
      </w:r>
    </w:p>
    <w:p w14:paraId="68DAC6F6" w14:textId="2ACEC4B5" w:rsidR="003A5C32" w:rsidRDefault="003A5C32" w:rsidP="003A5C32">
      <w:pPr>
        <w:pStyle w:val="ListParagraph"/>
        <w:numPr>
          <w:ilvl w:val="0"/>
          <w:numId w:val="3"/>
        </w:numPr>
        <w:jc w:val="both"/>
      </w:pPr>
      <w:r>
        <w:t>Put down all my ideas I want to do. There are a couple of pie charts and line charts along with a world map</w:t>
      </w:r>
      <w:r w:rsidR="000F5F8A">
        <w:t>. I wanted to give a slider bar for a selection of years as well.</w:t>
      </w:r>
    </w:p>
    <w:p w14:paraId="595D1DC8" w14:textId="7C77188C" w:rsidR="000F5F8A" w:rsidRDefault="000F5F8A" w:rsidP="003A5C32">
      <w:pPr>
        <w:pStyle w:val="ListParagraph"/>
        <w:numPr>
          <w:ilvl w:val="0"/>
          <w:numId w:val="3"/>
        </w:numPr>
        <w:jc w:val="both"/>
      </w:pPr>
      <w:r>
        <w:t>I filtered the ideas in my next step and removed redundant graphs or overlapping ideas.</w:t>
      </w:r>
    </w:p>
    <w:p w14:paraId="7FF5B382" w14:textId="5546ABC9" w:rsidR="000F5F8A" w:rsidRDefault="000F5F8A" w:rsidP="003A5C32">
      <w:pPr>
        <w:pStyle w:val="ListParagraph"/>
        <w:numPr>
          <w:ilvl w:val="0"/>
          <w:numId w:val="3"/>
        </w:numPr>
        <w:jc w:val="both"/>
      </w:pPr>
      <w:r>
        <w:t>Next step, I have categorized the ideas and ordered them based on the world, continent, and country level.</w:t>
      </w:r>
    </w:p>
    <w:p w14:paraId="2A4C176A" w14:textId="156A9DEF" w:rsidR="000F5F8A" w:rsidRDefault="000F5F8A" w:rsidP="000F5F8A">
      <w:pPr>
        <w:pStyle w:val="ListParagraph"/>
        <w:numPr>
          <w:ilvl w:val="0"/>
          <w:numId w:val="3"/>
        </w:numPr>
        <w:jc w:val="both"/>
      </w:pPr>
      <w:r>
        <w:t>Then, I organized all my designs such that I tell the users the story I am willing to convey and make them understand the suicide statistics worldwide.</w:t>
      </w:r>
    </w:p>
    <w:p w14:paraId="3639A068" w14:textId="0887CEF0" w:rsidR="000F5F8A" w:rsidRDefault="000F5F8A" w:rsidP="000F5F8A">
      <w:pPr>
        <w:jc w:val="both"/>
      </w:pPr>
      <w:r>
        <w:t xml:space="preserve">2. The second sheet is the </w:t>
      </w:r>
      <w:r>
        <w:rPr>
          <w:b/>
          <w:bCs/>
        </w:rPr>
        <w:t>Initial design 1</w:t>
      </w:r>
      <w:r>
        <w:t>:</w:t>
      </w:r>
    </w:p>
    <w:p w14:paraId="5D1A872E" w14:textId="669DE5C4" w:rsidR="000F5F8A" w:rsidRDefault="000F5F8A" w:rsidP="000F5F8A">
      <w:pPr>
        <w:pStyle w:val="ListParagraph"/>
        <w:numPr>
          <w:ilvl w:val="0"/>
          <w:numId w:val="4"/>
        </w:numPr>
        <w:jc w:val="both"/>
      </w:pPr>
      <w:r>
        <w:t>Here, a leaflet map is displayed showing all the continents of the world.</w:t>
      </w:r>
    </w:p>
    <w:p w14:paraId="52848098" w14:textId="1B84E406" w:rsidR="000F5F8A" w:rsidRDefault="000F5F8A" w:rsidP="000F5F8A">
      <w:pPr>
        <w:pStyle w:val="ListParagraph"/>
        <w:numPr>
          <w:ilvl w:val="0"/>
          <w:numId w:val="4"/>
        </w:numPr>
        <w:jc w:val="both"/>
      </w:pPr>
      <w:r>
        <w:lastRenderedPageBreak/>
        <w:t xml:space="preserve">Users can hover or select a continent. User can see the continent name and average suicides in that continent by hovering. </w:t>
      </w:r>
    </w:p>
    <w:p w14:paraId="542C6A48" w14:textId="3AB741E6" w:rsidR="000F5F8A" w:rsidRDefault="000F5F8A" w:rsidP="000F5F8A">
      <w:pPr>
        <w:pStyle w:val="ListParagraph"/>
        <w:numPr>
          <w:ilvl w:val="0"/>
          <w:numId w:val="4"/>
        </w:numPr>
        <w:jc w:val="both"/>
      </w:pPr>
      <w:r>
        <w:t>The focus of the visualization would be the user able to see a pie chart of Gender suicide proportion, bar charts of age-groups and generation types vs suicides, and also the trend of suicides in that continent over the years 1985-2015.</w:t>
      </w:r>
    </w:p>
    <w:p w14:paraId="0683626F" w14:textId="77777777" w:rsidR="000F5F8A" w:rsidRDefault="000F5F8A" w:rsidP="000F5F8A">
      <w:pPr>
        <w:pStyle w:val="ListParagraph"/>
        <w:numPr>
          <w:ilvl w:val="0"/>
          <w:numId w:val="4"/>
        </w:numPr>
        <w:jc w:val="both"/>
      </w:pPr>
      <w:r>
        <w:t>The advantage of this visualization is that it can help the users get the overall picture of various suicide statistics shown at a time through different graphs.</w:t>
      </w:r>
    </w:p>
    <w:p w14:paraId="2367F4EA" w14:textId="226D6F0E" w:rsidR="000F5F8A" w:rsidRDefault="000F5F8A" w:rsidP="000F5F8A">
      <w:pPr>
        <w:pStyle w:val="ListParagraph"/>
        <w:numPr>
          <w:ilvl w:val="0"/>
          <w:numId w:val="4"/>
        </w:numPr>
        <w:jc w:val="both"/>
      </w:pPr>
      <w:r>
        <w:t xml:space="preserve">Cons of this design sheet include that users can find that this information is not </w:t>
      </w:r>
      <w:proofErr w:type="spellStart"/>
      <w:r>
        <w:t>analyzed</w:t>
      </w:r>
      <w:proofErr w:type="spellEnd"/>
      <w:r>
        <w:t xml:space="preserve"> at a deeper level and look out for more options.</w:t>
      </w:r>
    </w:p>
    <w:p w14:paraId="5B4A2495" w14:textId="4FE9F458" w:rsidR="000F5F8A" w:rsidRDefault="000F5F8A" w:rsidP="000F5F8A">
      <w:pPr>
        <w:jc w:val="both"/>
      </w:pPr>
      <w:r>
        <w:t xml:space="preserve">3. The third sheet is the </w:t>
      </w:r>
      <w:r>
        <w:rPr>
          <w:b/>
          <w:bCs/>
        </w:rPr>
        <w:t>initial design 2</w:t>
      </w:r>
      <w:r>
        <w:t>:</w:t>
      </w:r>
    </w:p>
    <w:p w14:paraId="5D4FBE5E" w14:textId="023FDED8" w:rsidR="000F5F8A" w:rsidRDefault="000F5F8A" w:rsidP="000F5F8A">
      <w:pPr>
        <w:pStyle w:val="ListParagraph"/>
        <w:numPr>
          <w:ilvl w:val="0"/>
          <w:numId w:val="5"/>
        </w:numPr>
        <w:jc w:val="both"/>
      </w:pPr>
      <w:r>
        <w:t>This sheet focuses on conveying users about suicide statistics in the world.</w:t>
      </w:r>
    </w:p>
    <w:p w14:paraId="6754C32F" w14:textId="51FBAACE" w:rsidR="000F5F8A" w:rsidRDefault="000F5F8A" w:rsidP="000F5F8A">
      <w:pPr>
        <w:pStyle w:val="ListParagraph"/>
        <w:numPr>
          <w:ilvl w:val="0"/>
          <w:numId w:val="5"/>
        </w:numPr>
        <w:jc w:val="both"/>
      </w:pPr>
      <w:r>
        <w:t>A line chart is shown initially which will display the suicide trend in the world as time progresses.</w:t>
      </w:r>
    </w:p>
    <w:p w14:paraId="3ED47A00" w14:textId="6D53E4C6" w:rsidR="000F5F8A" w:rsidRDefault="000F5F8A" w:rsidP="000F5F8A">
      <w:pPr>
        <w:pStyle w:val="ListParagraph"/>
        <w:numPr>
          <w:ilvl w:val="0"/>
          <w:numId w:val="5"/>
        </w:numPr>
        <w:jc w:val="both"/>
      </w:pPr>
      <w:r>
        <w:t xml:space="preserve">Users can select categories like age-group, gender, generation type, and get a particular graph showing the selected statistics. </w:t>
      </w:r>
    </w:p>
    <w:p w14:paraId="467C6CBA" w14:textId="0BBFEA26" w:rsidR="000F5F8A" w:rsidRDefault="000F5F8A" w:rsidP="000F5F8A">
      <w:pPr>
        <w:pStyle w:val="ListParagraph"/>
        <w:numPr>
          <w:ilvl w:val="0"/>
          <w:numId w:val="5"/>
        </w:numPr>
        <w:jc w:val="both"/>
      </w:pPr>
      <w:r>
        <w:t>The pros of this visualization include getting worldwide suicide statistics under different categories just by selecting options.</w:t>
      </w:r>
    </w:p>
    <w:p w14:paraId="62615CAA" w14:textId="0FB2DA28" w:rsidR="000F5F8A" w:rsidRDefault="000F5F8A" w:rsidP="000F5F8A">
      <w:pPr>
        <w:pStyle w:val="ListParagraph"/>
        <w:numPr>
          <w:ilvl w:val="0"/>
          <w:numId w:val="5"/>
        </w:numPr>
        <w:jc w:val="both"/>
      </w:pPr>
      <w:r>
        <w:t>The cons of this design include a lack of interaction in the graphs and over simplicity of graphs.</w:t>
      </w:r>
    </w:p>
    <w:p w14:paraId="5B67EE32" w14:textId="7688557E" w:rsidR="000F5F8A" w:rsidRDefault="000F5F8A" w:rsidP="000F5F8A">
      <w:pPr>
        <w:jc w:val="both"/>
      </w:pPr>
      <w:r>
        <w:t xml:space="preserve">4. The fourth sheet is the </w:t>
      </w:r>
      <w:r>
        <w:rPr>
          <w:b/>
          <w:bCs/>
        </w:rPr>
        <w:t>initial design 3</w:t>
      </w:r>
      <w:r>
        <w:t>:</w:t>
      </w:r>
    </w:p>
    <w:p w14:paraId="6744B124" w14:textId="76924DE9" w:rsidR="000F5F8A" w:rsidRDefault="00C03FF5" w:rsidP="000F5F8A">
      <w:pPr>
        <w:pStyle w:val="ListParagraph"/>
        <w:numPr>
          <w:ilvl w:val="0"/>
          <w:numId w:val="6"/>
        </w:numPr>
        <w:jc w:val="both"/>
      </w:pPr>
      <w:r>
        <w:t>This sheet is mainly designed so that the user can compare the suicide rates in different countries at a time with the choice of years.</w:t>
      </w:r>
    </w:p>
    <w:p w14:paraId="65C3D90E" w14:textId="18AA6DEC" w:rsidR="00C03FF5" w:rsidRDefault="00C03FF5" w:rsidP="000F5F8A">
      <w:pPr>
        <w:pStyle w:val="ListParagraph"/>
        <w:numPr>
          <w:ilvl w:val="0"/>
          <w:numId w:val="6"/>
        </w:numPr>
        <w:jc w:val="both"/>
      </w:pPr>
      <w:r>
        <w:t>There is a year slider that can be used to select the years from 1985-2015. The years are kept as numerical so that users can better understand if the suicide rate increased mid-year or remained constant throughout.</w:t>
      </w:r>
    </w:p>
    <w:p w14:paraId="5D47C7F5" w14:textId="630E96FF" w:rsidR="00C03FF5" w:rsidRDefault="00C03FF5" w:rsidP="000F5F8A">
      <w:pPr>
        <w:pStyle w:val="ListParagraph"/>
        <w:numPr>
          <w:ilvl w:val="0"/>
          <w:numId w:val="6"/>
        </w:numPr>
        <w:jc w:val="both"/>
      </w:pPr>
      <w:r>
        <w:t>The country selection box can be used to select multiple countries.</w:t>
      </w:r>
    </w:p>
    <w:p w14:paraId="41C3B164" w14:textId="2426964A" w:rsidR="00C03FF5" w:rsidRDefault="00C03FF5" w:rsidP="000F5F8A">
      <w:pPr>
        <w:pStyle w:val="ListParagraph"/>
        <w:numPr>
          <w:ilvl w:val="0"/>
          <w:numId w:val="6"/>
        </w:numPr>
        <w:jc w:val="both"/>
      </w:pPr>
      <w:r>
        <w:t>For each selection, the user gets the line chart showing each country’s suicide rates over the selected years.</w:t>
      </w:r>
    </w:p>
    <w:p w14:paraId="776065F4" w14:textId="60E329B6" w:rsidR="00C03FF5" w:rsidRDefault="00C03FF5" w:rsidP="000F5F8A">
      <w:pPr>
        <w:pStyle w:val="ListParagraph"/>
        <w:numPr>
          <w:ilvl w:val="0"/>
          <w:numId w:val="6"/>
        </w:numPr>
        <w:jc w:val="both"/>
      </w:pPr>
      <w:r>
        <w:t xml:space="preserve">The advantage of this design is that it offers high flexibility to the user in selecting the years and also it can show the number of countries the user desires to </w:t>
      </w:r>
      <w:proofErr w:type="spellStart"/>
      <w:r>
        <w:t>analyze</w:t>
      </w:r>
      <w:proofErr w:type="spellEnd"/>
      <w:r>
        <w:t xml:space="preserve">.  </w:t>
      </w:r>
    </w:p>
    <w:p w14:paraId="05C422A2" w14:textId="1FC8B06A" w:rsidR="00C03FF5" w:rsidRDefault="00C03FF5" w:rsidP="000F5F8A">
      <w:pPr>
        <w:pStyle w:val="ListParagraph"/>
        <w:numPr>
          <w:ilvl w:val="0"/>
          <w:numId w:val="6"/>
        </w:numPr>
        <w:jc w:val="both"/>
      </w:pPr>
      <w:r>
        <w:t>The disadvantage of this design is that users can see only line charts and a deeper level of information is not provided.</w:t>
      </w:r>
    </w:p>
    <w:p w14:paraId="71248BC0" w14:textId="3A792812" w:rsidR="00C03FF5" w:rsidRDefault="00C03FF5" w:rsidP="00C03FF5">
      <w:pPr>
        <w:jc w:val="both"/>
      </w:pPr>
      <w:r>
        <w:t xml:space="preserve">5. The fifth sheet is the </w:t>
      </w:r>
      <w:r>
        <w:rPr>
          <w:b/>
          <w:bCs/>
        </w:rPr>
        <w:t>Realization</w:t>
      </w:r>
      <w:r>
        <w:t>:</w:t>
      </w:r>
    </w:p>
    <w:p w14:paraId="37F287D2" w14:textId="46CD7FDA" w:rsidR="00C03FF5" w:rsidRDefault="00C03FF5" w:rsidP="00C03FF5">
      <w:pPr>
        <w:pStyle w:val="ListParagraph"/>
        <w:numPr>
          <w:ilvl w:val="0"/>
          <w:numId w:val="7"/>
        </w:numPr>
        <w:jc w:val="both"/>
      </w:pPr>
      <w:r>
        <w:t>This is the final sheet which is considered after taking and weighing down the pros and cons of all previous design sheets.</w:t>
      </w:r>
    </w:p>
    <w:p w14:paraId="54AE9F57" w14:textId="24D136AF" w:rsidR="00C03FF5" w:rsidRDefault="00C03FF5" w:rsidP="00C03FF5">
      <w:pPr>
        <w:pStyle w:val="ListParagraph"/>
        <w:numPr>
          <w:ilvl w:val="0"/>
          <w:numId w:val="7"/>
        </w:numPr>
        <w:jc w:val="both"/>
      </w:pPr>
      <w:r>
        <w:t xml:space="preserve">This design has 2 tabs mainly – blend of sheet 4 and sheet 2. </w:t>
      </w:r>
    </w:p>
    <w:p w14:paraId="092B8B47" w14:textId="5D49CD72" w:rsidR="00C03FF5" w:rsidRDefault="00C03FF5" w:rsidP="00C03FF5">
      <w:pPr>
        <w:pStyle w:val="ListParagraph"/>
        <w:numPr>
          <w:ilvl w:val="0"/>
          <w:numId w:val="7"/>
        </w:numPr>
        <w:jc w:val="both"/>
      </w:pPr>
      <w:r>
        <w:t xml:space="preserve">It has world continents with categories on one tab and a line chart with a year slider and country input box. </w:t>
      </w:r>
    </w:p>
    <w:p w14:paraId="735B6494" w14:textId="48F43CD7" w:rsidR="00C03FF5" w:rsidRDefault="00C03FF5" w:rsidP="00C03FF5">
      <w:pPr>
        <w:pStyle w:val="ListParagraph"/>
        <w:numPr>
          <w:ilvl w:val="0"/>
          <w:numId w:val="7"/>
        </w:numPr>
        <w:jc w:val="both"/>
      </w:pPr>
      <w:r>
        <w:t>The dataset requires wrangling steps and data reformation.</w:t>
      </w:r>
    </w:p>
    <w:p w14:paraId="0B054AD2" w14:textId="1B59108E" w:rsidR="00C03FF5" w:rsidRDefault="00C03FF5" w:rsidP="00C03FF5">
      <w:pPr>
        <w:pStyle w:val="ListParagraph"/>
        <w:numPr>
          <w:ilvl w:val="0"/>
          <w:numId w:val="7"/>
        </w:numPr>
        <w:jc w:val="both"/>
      </w:pPr>
      <w:r>
        <w:t>The time estimated to build the design is 15-20 hours.</w:t>
      </w:r>
    </w:p>
    <w:p w14:paraId="5D081D4E" w14:textId="7E30A57D" w:rsidR="00C03FF5" w:rsidRDefault="00C03FF5" w:rsidP="00C03FF5">
      <w:pPr>
        <w:pStyle w:val="ListParagraph"/>
        <w:numPr>
          <w:ilvl w:val="0"/>
          <w:numId w:val="7"/>
        </w:numPr>
        <w:jc w:val="both"/>
      </w:pPr>
      <w:r>
        <w:t xml:space="preserve">Suitable </w:t>
      </w:r>
      <w:proofErr w:type="spellStart"/>
      <w:r>
        <w:t>colors</w:t>
      </w:r>
      <w:proofErr w:type="spellEnd"/>
      <w:r>
        <w:t xml:space="preserve"> are selected based on discriminability and perceptual organization. Care is taken to ensure that proper </w:t>
      </w:r>
      <w:proofErr w:type="spellStart"/>
      <w:r>
        <w:t>color</w:t>
      </w:r>
      <w:proofErr w:type="spellEnd"/>
      <w:r>
        <w:t xml:space="preserve"> brewers are </w:t>
      </w:r>
      <w:proofErr w:type="gramStart"/>
      <w:r>
        <w:t>used</w:t>
      </w:r>
      <w:proofErr w:type="gramEnd"/>
      <w:r>
        <w:t xml:space="preserve"> and graphs are chosen to differentiate ordered and categorical data. Interactive graphs are put into the design so that the user is engaged.</w:t>
      </w:r>
    </w:p>
    <w:p w14:paraId="2B49B5AF" w14:textId="6AB00733" w:rsidR="00C03FF5" w:rsidRDefault="00630448" w:rsidP="001905F8">
      <w:pPr>
        <w:jc w:val="both"/>
      </w:pPr>
      <w:r>
        <w:lastRenderedPageBreak/>
        <w:t xml:space="preserve">I had planned to use complex </w:t>
      </w:r>
      <w:proofErr w:type="gramStart"/>
      <w:r>
        <w:t>charts</w:t>
      </w:r>
      <w:proofErr w:type="gramEnd"/>
      <w:r>
        <w:t xml:space="preserve"> but my intended audience may find it difficult to understand them. My main motive is to make my end users interact with different charts in my visualization and get a better picture of the suicide statistics around the globe.</w:t>
      </w:r>
    </w:p>
    <w:p w14:paraId="7E112829" w14:textId="325514FA" w:rsidR="00630448" w:rsidRDefault="00630448" w:rsidP="001905F8">
      <w:pPr>
        <w:jc w:val="both"/>
      </w:pPr>
      <w:r>
        <w:t>I have not included world statistics in the final design as that was so simple and I want to give users options for comparison. I also considered grouped bar charts showing suicide proportions of gender but felt that the pie chart would be a better design.</w:t>
      </w:r>
    </w:p>
    <w:p w14:paraId="0F28FBEB" w14:textId="51C47C63" w:rsidR="00630448" w:rsidRDefault="00630448" w:rsidP="001905F8">
      <w:pPr>
        <w:jc w:val="both"/>
      </w:pPr>
      <w:r>
        <w:t xml:space="preserve">Instead of showing 4 graphs at a time as in sheet 2, I thought it would be better if the user can select the category of preferred choice and get to see that graph in depth. The final sheet is designed so that users can understand the suicide statistics level by level. Continent level and country level. The data table is also shown in the countries tab so that users can get to see the suicide rate in that particular country. Continent tab helps users understand </w:t>
      </w:r>
      <w:proofErr w:type="spellStart"/>
      <w:r>
        <w:t>trends,age</w:t>
      </w:r>
      <w:proofErr w:type="spellEnd"/>
      <w:r>
        <w:t>-groups, gender proportions, and also generation types.</w:t>
      </w:r>
    </w:p>
    <w:p w14:paraId="79E4CEFB" w14:textId="6C4397A0" w:rsidR="00630448" w:rsidRDefault="00630448" w:rsidP="00630448">
      <w:pPr>
        <w:pStyle w:val="Heading1"/>
      </w:pPr>
      <w:bookmarkStart w:id="3" w:name="_Toc56376698"/>
      <w:r>
        <w:t>3.Implementation</w:t>
      </w:r>
      <w:bookmarkEnd w:id="3"/>
    </w:p>
    <w:p w14:paraId="781CBF4C" w14:textId="26F44617" w:rsidR="00630448" w:rsidRDefault="00630448" w:rsidP="00630448">
      <w:pPr>
        <w:pBdr>
          <w:top w:val="single" w:sz="4" w:space="1" w:color="auto"/>
        </w:pBdr>
      </w:pPr>
    </w:p>
    <w:p w14:paraId="0431AEBC" w14:textId="3E52DD0C" w:rsidR="001905F8" w:rsidRDefault="001905F8" w:rsidP="001905F8">
      <w:pPr>
        <w:pBdr>
          <w:top w:val="single" w:sz="4" w:space="1" w:color="auto"/>
        </w:pBdr>
        <w:jc w:val="both"/>
      </w:pPr>
      <w:r>
        <w:t xml:space="preserve">The first step in implementation was to convert my raw CSV file into a usable form. Wrangling steps were already made before for the data exploration. </w:t>
      </w:r>
    </w:p>
    <w:p w14:paraId="2F306B49" w14:textId="77777777" w:rsidR="001905F8" w:rsidRDefault="001905F8" w:rsidP="001905F8">
      <w:pPr>
        <w:pBdr>
          <w:top w:val="single" w:sz="4" w:space="1" w:color="auto"/>
        </w:pBdr>
        <w:jc w:val="both"/>
      </w:pPr>
      <w:r>
        <w:t xml:space="preserve">I have decided to implement my design using </w:t>
      </w:r>
      <w:r w:rsidRPr="001905F8">
        <w:rPr>
          <w:b/>
          <w:bCs/>
        </w:rPr>
        <w:t>R shiny</w:t>
      </w:r>
      <w:r>
        <w:t xml:space="preserve">. The challenging part of this visualization was to make the leaflet map interactive. I initially knew plotting a leaflet map with circle markers for which we need coordinates. </w:t>
      </w:r>
    </w:p>
    <w:p w14:paraId="04BF38C1" w14:textId="1CAA76CD" w:rsidR="001905F8" w:rsidRDefault="001905F8" w:rsidP="001905F8">
      <w:pPr>
        <w:pBdr>
          <w:top w:val="single" w:sz="4" w:space="1" w:color="auto"/>
        </w:pBdr>
        <w:jc w:val="both"/>
      </w:pPr>
      <w:r>
        <w:t>I have gathered coordinates for all continents and plotted them. That was not the type of graph I was expecting. I want the whole continent to be highlighted when the user hovers on the map. Then, I searched a lot and tried experimenting with shapefiles.</w:t>
      </w:r>
    </w:p>
    <w:p w14:paraId="529C5A82" w14:textId="47C973A2" w:rsidR="001905F8" w:rsidRDefault="001905F8" w:rsidP="001905F8">
      <w:pPr>
        <w:pBdr>
          <w:top w:val="single" w:sz="4" w:space="1" w:color="auto"/>
        </w:pBdr>
        <w:jc w:val="both"/>
      </w:pPr>
      <w:r>
        <w:t xml:space="preserve">The </w:t>
      </w:r>
      <w:r w:rsidR="009C6B66">
        <w:t xml:space="preserve">shapefiles dataset I found helped me in plotting the boundaries. But I wanted to display the average suicides in that continent when the map has hovered. </w:t>
      </w:r>
      <w:proofErr w:type="gramStart"/>
      <w:r w:rsidR="009C6B66">
        <w:t>So</w:t>
      </w:r>
      <w:proofErr w:type="gramEnd"/>
      <w:r w:rsidR="009C6B66">
        <w:t xml:space="preserve"> I had to modify the shapefile data frame to include the suicide statistics and order the continents. Adding the interactivity also took quite a bit of time and research as I wanted to get the continent name when the map is clicked and based on that display the graphs below. I will further explain how I achieved this functionality.</w:t>
      </w:r>
    </w:p>
    <w:p w14:paraId="1665F662" w14:textId="248241B9" w:rsidR="009C6B66" w:rsidRDefault="009C6B66" w:rsidP="009C6B66">
      <w:pPr>
        <w:pStyle w:val="Heading2"/>
      </w:pPr>
      <w:bookmarkStart w:id="4" w:name="_Toc56376699"/>
      <w:r>
        <w:t xml:space="preserve">3.1 </w:t>
      </w:r>
      <w:r w:rsidRPr="009C6B66">
        <w:t>Libraries Used</w:t>
      </w:r>
      <w:bookmarkEnd w:id="4"/>
    </w:p>
    <w:p w14:paraId="3AC3E594" w14:textId="77777777" w:rsidR="009C6B66" w:rsidRPr="009C6B66" w:rsidRDefault="009C6B66" w:rsidP="009C6B66"/>
    <w:p w14:paraId="1195EBF0" w14:textId="6E8C4A89" w:rsidR="009C6B66" w:rsidRDefault="009C6B66" w:rsidP="009C6B66">
      <w:pPr>
        <w:pStyle w:val="ListParagraph"/>
        <w:numPr>
          <w:ilvl w:val="0"/>
          <w:numId w:val="8"/>
        </w:numPr>
        <w:jc w:val="both"/>
        <w:rPr>
          <w:color w:val="000000" w:themeColor="text1"/>
        </w:rPr>
      </w:pPr>
      <w:r>
        <w:rPr>
          <w:color w:val="000000" w:themeColor="text1"/>
        </w:rPr>
        <w:t>shiny – for interactive web applications</w:t>
      </w:r>
    </w:p>
    <w:p w14:paraId="606F4EEB" w14:textId="7EE0E6F8" w:rsidR="009C6B66" w:rsidRDefault="009C6B66" w:rsidP="009C6B66">
      <w:pPr>
        <w:pStyle w:val="ListParagraph"/>
        <w:numPr>
          <w:ilvl w:val="0"/>
          <w:numId w:val="8"/>
        </w:numPr>
        <w:jc w:val="both"/>
        <w:rPr>
          <w:color w:val="000000" w:themeColor="text1"/>
        </w:rPr>
      </w:pPr>
      <w:proofErr w:type="spellStart"/>
      <w:r>
        <w:rPr>
          <w:color w:val="000000" w:themeColor="text1"/>
        </w:rPr>
        <w:t>shinythemes</w:t>
      </w:r>
      <w:proofErr w:type="spellEnd"/>
      <w:r>
        <w:rPr>
          <w:color w:val="000000" w:themeColor="text1"/>
        </w:rPr>
        <w:t xml:space="preserve">  -  for various themes of the background</w:t>
      </w:r>
    </w:p>
    <w:p w14:paraId="7D3A03AA" w14:textId="18909F16" w:rsidR="009C6B66" w:rsidRDefault="009C6B66" w:rsidP="009C6B66">
      <w:pPr>
        <w:pStyle w:val="ListParagraph"/>
        <w:numPr>
          <w:ilvl w:val="0"/>
          <w:numId w:val="8"/>
        </w:numPr>
        <w:jc w:val="both"/>
        <w:rPr>
          <w:color w:val="000000" w:themeColor="text1"/>
        </w:rPr>
      </w:pPr>
      <w:r>
        <w:rPr>
          <w:color w:val="000000" w:themeColor="text1"/>
        </w:rPr>
        <w:t>leaflet- for rendering the leaflet map (continents)</w:t>
      </w:r>
    </w:p>
    <w:p w14:paraId="7F33BDF8" w14:textId="09381685" w:rsidR="009C6B66" w:rsidRDefault="009C6B66" w:rsidP="009C6B66">
      <w:pPr>
        <w:pStyle w:val="ListParagraph"/>
        <w:numPr>
          <w:ilvl w:val="0"/>
          <w:numId w:val="8"/>
        </w:numPr>
        <w:jc w:val="both"/>
        <w:rPr>
          <w:color w:val="000000" w:themeColor="text1"/>
        </w:rPr>
      </w:pPr>
      <w:r>
        <w:rPr>
          <w:color w:val="000000" w:themeColor="text1"/>
        </w:rPr>
        <w:t>ggplot2- for plotting</w:t>
      </w:r>
    </w:p>
    <w:p w14:paraId="47C4AD34" w14:textId="654D85F2" w:rsidR="009C6B66" w:rsidRDefault="009C6B66" w:rsidP="009C6B66">
      <w:pPr>
        <w:pStyle w:val="ListParagraph"/>
        <w:numPr>
          <w:ilvl w:val="0"/>
          <w:numId w:val="8"/>
        </w:numPr>
        <w:jc w:val="both"/>
        <w:rPr>
          <w:color w:val="000000" w:themeColor="text1"/>
        </w:rPr>
      </w:pPr>
      <w:proofErr w:type="spellStart"/>
      <w:r>
        <w:rPr>
          <w:color w:val="000000" w:themeColor="text1"/>
        </w:rPr>
        <w:t>dplyr</w:t>
      </w:r>
      <w:proofErr w:type="spellEnd"/>
      <w:r>
        <w:rPr>
          <w:color w:val="000000" w:themeColor="text1"/>
        </w:rPr>
        <w:t xml:space="preserve"> – provides various functions for data frame manipulation</w:t>
      </w:r>
    </w:p>
    <w:p w14:paraId="4D25B478" w14:textId="40ABF595" w:rsidR="009C6B66" w:rsidRDefault="009C6B66" w:rsidP="009C6B66">
      <w:pPr>
        <w:pStyle w:val="ListParagraph"/>
        <w:numPr>
          <w:ilvl w:val="0"/>
          <w:numId w:val="8"/>
        </w:numPr>
        <w:jc w:val="both"/>
        <w:rPr>
          <w:color w:val="000000" w:themeColor="text1"/>
        </w:rPr>
      </w:pPr>
      <w:r>
        <w:rPr>
          <w:color w:val="000000" w:themeColor="text1"/>
        </w:rPr>
        <w:t xml:space="preserve">DT - </w:t>
      </w:r>
      <w:r w:rsidRPr="009C6B66">
        <w:rPr>
          <w:color w:val="000000" w:themeColor="text1"/>
        </w:rPr>
        <w:t xml:space="preserve">DT provides an R interface to the JavaScript library </w:t>
      </w:r>
      <w:proofErr w:type="spellStart"/>
      <w:r w:rsidRPr="009C6B66">
        <w:rPr>
          <w:color w:val="000000" w:themeColor="text1"/>
        </w:rPr>
        <w:t>DataTables</w:t>
      </w:r>
      <w:proofErr w:type="spellEnd"/>
      <w:r w:rsidRPr="009C6B66">
        <w:rPr>
          <w:color w:val="000000" w:themeColor="text1"/>
        </w:rPr>
        <w:t>.</w:t>
      </w:r>
      <w:r>
        <w:rPr>
          <w:color w:val="000000" w:themeColor="text1"/>
        </w:rPr>
        <w:t>[4]</w:t>
      </w:r>
    </w:p>
    <w:p w14:paraId="1FF921C8" w14:textId="6A4BAE24" w:rsidR="009C6B66" w:rsidRDefault="009C6B66" w:rsidP="009C6B66">
      <w:pPr>
        <w:pStyle w:val="ListParagraph"/>
        <w:numPr>
          <w:ilvl w:val="0"/>
          <w:numId w:val="8"/>
        </w:numPr>
        <w:jc w:val="both"/>
        <w:rPr>
          <w:color w:val="000000" w:themeColor="text1"/>
        </w:rPr>
      </w:pPr>
      <w:proofErr w:type="spellStart"/>
      <w:r>
        <w:rPr>
          <w:color w:val="000000" w:themeColor="text1"/>
        </w:rPr>
        <w:t>rgdal</w:t>
      </w:r>
      <w:proofErr w:type="spellEnd"/>
      <w:r>
        <w:rPr>
          <w:color w:val="000000" w:themeColor="text1"/>
        </w:rPr>
        <w:t xml:space="preserve"> – R Geospatial Data Abstraction Library for dealing with shapefiles</w:t>
      </w:r>
    </w:p>
    <w:p w14:paraId="2EC68FA1" w14:textId="5DFFE372" w:rsidR="009C6B66" w:rsidRDefault="009C6B66" w:rsidP="009C6B66">
      <w:pPr>
        <w:pStyle w:val="ListParagraph"/>
        <w:numPr>
          <w:ilvl w:val="0"/>
          <w:numId w:val="8"/>
        </w:numPr>
        <w:jc w:val="both"/>
        <w:rPr>
          <w:color w:val="000000" w:themeColor="text1"/>
        </w:rPr>
      </w:pPr>
      <w:proofErr w:type="spellStart"/>
      <w:r>
        <w:rPr>
          <w:color w:val="000000" w:themeColor="text1"/>
        </w:rPr>
        <w:t>plotly</w:t>
      </w:r>
      <w:proofErr w:type="spellEnd"/>
      <w:r>
        <w:rPr>
          <w:color w:val="000000" w:themeColor="text1"/>
        </w:rPr>
        <w:t xml:space="preserve"> – for interactive and high-quality graphs</w:t>
      </w:r>
    </w:p>
    <w:p w14:paraId="3CC56AC0" w14:textId="78417B41" w:rsidR="009C6B66" w:rsidRDefault="009C6B66" w:rsidP="009C6B66">
      <w:pPr>
        <w:pStyle w:val="ListParagraph"/>
        <w:numPr>
          <w:ilvl w:val="0"/>
          <w:numId w:val="8"/>
        </w:numPr>
        <w:jc w:val="both"/>
        <w:rPr>
          <w:color w:val="000000" w:themeColor="text1"/>
        </w:rPr>
      </w:pPr>
      <w:proofErr w:type="spellStart"/>
      <w:r>
        <w:rPr>
          <w:color w:val="000000" w:themeColor="text1"/>
        </w:rPr>
        <w:t>gganimate</w:t>
      </w:r>
      <w:proofErr w:type="spellEnd"/>
      <w:r>
        <w:rPr>
          <w:color w:val="000000" w:themeColor="text1"/>
        </w:rPr>
        <w:t xml:space="preserve"> – for drawing animated charts</w:t>
      </w:r>
    </w:p>
    <w:p w14:paraId="299F7D21" w14:textId="77777777" w:rsidR="009C6B66" w:rsidRDefault="009C6B66" w:rsidP="009C6B66">
      <w:pPr>
        <w:pStyle w:val="ListParagraph"/>
        <w:numPr>
          <w:ilvl w:val="0"/>
          <w:numId w:val="8"/>
        </w:numPr>
        <w:jc w:val="both"/>
        <w:rPr>
          <w:color w:val="000000" w:themeColor="text1"/>
        </w:rPr>
      </w:pPr>
      <w:proofErr w:type="spellStart"/>
      <w:r>
        <w:rPr>
          <w:color w:val="000000" w:themeColor="text1"/>
        </w:rPr>
        <w:t>gifski</w:t>
      </w:r>
      <w:proofErr w:type="spellEnd"/>
      <w:r>
        <w:rPr>
          <w:color w:val="000000" w:themeColor="text1"/>
        </w:rPr>
        <w:t xml:space="preserve"> – for combining images as a </w:t>
      </w:r>
      <w:proofErr w:type="spellStart"/>
      <w:r>
        <w:rPr>
          <w:color w:val="000000" w:themeColor="text1"/>
        </w:rPr>
        <w:t>gif</w:t>
      </w:r>
      <w:proofErr w:type="spellEnd"/>
      <w:r>
        <w:rPr>
          <w:color w:val="000000" w:themeColor="text1"/>
        </w:rPr>
        <w:t xml:space="preserve">. </w:t>
      </w:r>
      <w:proofErr w:type="spellStart"/>
      <w:r>
        <w:rPr>
          <w:color w:val="000000" w:themeColor="text1"/>
        </w:rPr>
        <w:t>gganimate</w:t>
      </w:r>
      <w:proofErr w:type="spellEnd"/>
      <w:r>
        <w:rPr>
          <w:color w:val="000000" w:themeColor="text1"/>
        </w:rPr>
        <w:t xml:space="preserve"> uses this package.</w:t>
      </w:r>
    </w:p>
    <w:p w14:paraId="3CAB9ED6" w14:textId="084B3B88" w:rsidR="009C6B66" w:rsidRDefault="009C6B66" w:rsidP="009C6B66">
      <w:pPr>
        <w:pStyle w:val="Heading2"/>
      </w:pPr>
      <w:r w:rsidRPr="009C6B66">
        <w:rPr>
          <w:color w:val="000000" w:themeColor="text1"/>
        </w:rPr>
        <w:t xml:space="preserve"> </w:t>
      </w:r>
      <w:bookmarkStart w:id="5" w:name="_Toc56376700"/>
      <w:r w:rsidRPr="009C6B66">
        <w:t>3.</w:t>
      </w:r>
      <w:r>
        <w:t>2</w:t>
      </w:r>
      <w:r w:rsidRPr="009C6B66">
        <w:t xml:space="preserve"> </w:t>
      </w:r>
      <w:r>
        <w:t>Implementation</w:t>
      </w:r>
      <w:bookmarkEnd w:id="5"/>
    </w:p>
    <w:p w14:paraId="49377EF0" w14:textId="77777777" w:rsidR="009C6B66" w:rsidRPr="009C6B66" w:rsidRDefault="009C6B66" w:rsidP="009C6B66"/>
    <w:p w14:paraId="03DEE60B" w14:textId="3AF33541" w:rsidR="009C6B66" w:rsidRDefault="009C6B66" w:rsidP="009C6B66">
      <w:pPr>
        <w:pStyle w:val="ListParagraph"/>
        <w:numPr>
          <w:ilvl w:val="0"/>
          <w:numId w:val="9"/>
        </w:numPr>
        <w:jc w:val="both"/>
      </w:pPr>
      <w:r>
        <w:lastRenderedPageBreak/>
        <w:t xml:space="preserve">For implementing the design, I have chosen R shiny over D3 because I am more confident in building applications with shiny. With the time I had in hand, I thought R would be a better choice for me to build the application according to the </w:t>
      </w:r>
      <w:proofErr w:type="gramStart"/>
      <w:r>
        <w:t>five design</w:t>
      </w:r>
      <w:proofErr w:type="gramEnd"/>
      <w:r>
        <w:t xml:space="preserve"> sheet methodology.</w:t>
      </w:r>
    </w:p>
    <w:p w14:paraId="7D678C17" w14:textId="283F308E" w:rsidR="009C6B66" w:rsidRDefault="009C6B66" w:rsidP="009C6B66">
      <w:pPr>
        <w:pStyle w:val="ListParagraph"/>
        <w:numPr>
          <w:ilvl w:val="0"/>
          <w:numId w:val="9"/>
        </w:numPr>
        <w:jc w:val="both"/>
      </w:pPr>
      <w:r>
        <w:t>I strongly believe that any application should be user friendly and serve its purpose. So, I decided that my design would be simple and easy to use.</w:t>
      </w:r>
    </w:p>
    <w:p w14:paraId="1B368118" w14:textId="73FCD68C" w:rsidR="009C6B66" w:rsidRDefault="009C6B66" w:rsidP="009C6B66">
      <w:pPr>
        <w:pStyle w:val="ListParagraph"/>
        <w:numPr>
          <w:ilvl w:val="0"/>
          <w:numId w:val="9"/>
        </w:numPr>
        <w:jc w:val="both"/>
      </w:pPr>
      <w:r>
        <w:t xml:space="preserve">I thought to give an introduction to my application in the first tab. This contains information about how to use the application and what to expect from it. I have placed an animated line chart here which tells about the suicide trend worldwide. </w:t>
      </w:r>
    </w:p>
    <w:p w14:paraId="45BFAC19" w14:textId="40BACF1C" w:rsidR="009C6B66" w:rsidRDefault="009C6B66" w:rsidP="009C6B66">
      <w:pPr>
        <w:pStyle w:val="ListParagraph"/>
        <w:numPr>
          <w:ilvl w:val="0"/>
          <w:numId w:val="9"/>
        </w:numPr>
        <w:jc w:val="both"/>
      </w:pPr>
      <w:r>
        <w:t>The trend is a decreasing one. I felt that users using my application should not start with a negative mood and this graph can cheer them up as it clearly shows global suicide rates are decreasing.</w:t>
      </w:r>
    </w:p>
    <w:p w14:paraId="59A83A10" w14:textId="2B462C5C" w:rsidR="009C6B66" w:rsidRDefault="009C6B66" w:rsidP="009C6B66">
      <w:pPr>
        <w:pStyle w:val="ListParagraph"/>
        <w:numPr>
          <w:ilvl w:val="0"/>
          <w:numId w:val="9"/>
        </w:numPr>
        <w:jc w:val="both"/>
      </w:pPr>
      <w:r>
        <w:t xml:space="preserve">I have used </w:t>
      </w:r>
      <w:proofErr w:type="spellStart"/>
      <w:r>
        <w:t>gganimate</w:t>
      </w:r>
      <w:proofErr w:type="spellEnd"/>
      <w:r>
        <w:t xml:space="preserve"> with </w:t>
      </w:r>
      <w:proofErr w:type="spellStart"/>
      <w:r>
        <w:t>gifski</w:t>
      </w:r>
      <w:proofErr w:type="spellEnd"/>
      <w:r>
        <w:t xml:space="preserve"> library to build the animated chart. The only difference between a static graph in </w:t>
      </w:r>
      <w:proofErr w:type="spellStart"/>
      <w:r>
        <w:t>ggplot</w:t>
      </w:r>
      <w:proofErr w:type="spellEnd"/>
      <w:r>
        <w:t xml:space="preserve"> and an animated line chart (</w:t>
      </w:r>
      <w:proofErr w:type="spellStart"/>
      <w:r>
        <w:t>gganimate</w:t>
      </w:r>
      <w:proofErr w:type="spellEnd"/>
      <w:r>
        <w:t xml:space="preserve">) is that we have </w:t>
      </w:r>
      <w:proofErr w:type="spellStart"/>
      <w:r w:rsidRPr="009C6B66">
        <w:rPr>
          <w:b/>
          <w:bCs/>
        </w:rPr>
        <w:t>transition_reveal</w:t>
      </w:r>
      <w:proofErr w:type="spellEnd"/>
      <w:r w:rsidRPr="009C6B66">
        <w:rPr>
          <w:b/>
          <w:bCs/>
        </w:rPr>
        <w:t>()</w:t>
      </w:r>
      <w:r>
        <w:t xml:space="preserve"> function in </w:t>
      </w:r>
      <w:proofErr w:type="spellStart"/>
      <w:r>
        <w:t>gganimate</w:t>
      </w:r>
      <w:proofErr w:type="spellEnd"/>
      <w:r>
        <w:t xml:space="preserve"> which will do all the magic. The year column is passed in it and thus the chart becomes animated.</w:t>
      </w:r>
    </w:p>
    <w:p w14:paraId="3E2097EB" w14:textId="08F6C9F1" w:rsidR="009C6B66" w:rsidRDefault="009C6B66" w:rsidP="009C6B66">
      <w:pPr>
        <w:pStyle w:val="ListParagraph"/>
        <w:numPr>
          <w:ilvl w:val="0"/>
          <w:numId w:val="9"/>
        </w:numPr>
        <w:jc w:val="both"/>
      </w:pPr>
      <w:r>
        <w:t xml:space="preserve">The second tab is the </w:t>
      </w:r>
      <w:r>
        <w:rPr>
          <w:b/>
          <w:bCs/>
        </w:rPr>
        <w:t xml:space="preserve">Continent statistics </w:t>
      </w:r>
      <w:r>
        <w:t>tab which has a leaflet map and 4 types of graphs.</w:t>
      </w:r>
    </w:p>
    <w:p w14:paraId="5C7D0E61" w14:textId="27563BCC" w:rsidR="009C6B66" w:rsidRDefault="009C6B66" w:rsidP="009C6B66">
      <w:pPr>
        <w:pStyle w:val="ListParagraph"/>
        <w:numPr>
          <w:ilvl w:val="0"/>
          <w:numId w:val="9"/>
        </w:numPr>
        <w:jc w:val="both"/>
      </w:pPr>
      <w:r>
        <w:t xml:space="preserve">The critical part of implementing the application is making the world map interactive. As I told before, I have used the shapefiles dataset. The dataset is read through </w:t>
      </w:r>
      <w:proofErr w:type="spellStart"/>
      <w:r w:rsidRPr="009C6B66">
        <w:rPr>
          <w:b/>
          <w:bCs/>
        </w:rPr>
        <w:t>readOGR</w:t>
      </w:r>
      <w:proofErr w:type="spellEnd"/>
      <w:r w:rsidRPr="009C6B66">
        <w:rPr>
          <w:b/>
          <w:bCs/>
        </w:rPr>
        <w:t>()</w:t>
      </w:r>
      <w:r>
        <w:t xml:space="preserve"> function of the </w:t>
      </w:r>
      <w:proofErr w:type="spellStart"/>
      <w:r w:rsidRPr="009C6B66">
        <w:rPr>
          <w:b/>
          <w:bCs/>
        </w:rPr>
        <w:t>rgdal</w:t>
      </w:r>
      <w:proofErr w:type="spellEnd"/>
      <w:r>
        <w:t xml:space="preserve"> library.</w:t>
      </w:r>
    </w:p>
    <w:p w14:paraId="3240C94E" w14:textId="6191DEB6" w:rsidR="009C6B66" w:rsidRDefault="009C6B66" w:rsidP="009C6B66">
      <w:pPr>
        <w:pStyle w:val="ListParagraph"/>
        <w:numPr>
          <w:ilvl w:val="0"/>
          <w:numId w:val="9"/>
        </w:numPr>
        <w:jc w:val="both"/>
      </w:pPr>
      <w:r>
        <w:t xml:space="preserve">A continent Tibble is </w:t>
      </w:r>
      <w:proofErr w:type="gramStart"/>
      <w:r>
        <w:t>created</w:t>
      </w:r>
      <w:proofErr w:type="gramEnd"/>
      <w:r>
        <w:t xml:space="preserve"> and it had an average suicide rate in each continent. Next thing was to include this information in the shapefile dataset. For that wrangling is required to add the missing continents in the Tibble. </w:t>
      </w:r>
    </w:p>
    <w:p w14:paraId="3419D8FD" w14:textId="31F7AECB" w:rsidR="009C6B66" w:rsidRDefault="009C6B66" w:rsidP="009C6B66">
      <w:pPr>
        <w:pStyle w:val="ListParagraph"/>
        <w:numPr>
          <w:ilvl w:val="0"/>
          <w:numId w:val="9"/>
        </w:numPr>
        <w:jc w:val="both"/>
      </w:pPr>
      <w:r>
        <w:t xml:space="preserve">After a few manipulations, the shapefile is ready to be plotted. A leaflet map is drawn with highlight options and customized labels. It is a choropleth map and depicts the </w:t>
      </w:r>
      <w:proofErr w:type="spellStart"/>
      <w:r>
        <w:t>color</w:t>
      </w:r>
      <w:proofErr w:type="spellEnd"/>
      <w:r>
        <w:t xml:space="preserve"> based on the suicide rate.</w:t>
      </w:r>
    </w:p>
    <w:p w14:paraId="71BE70BB" w14:textId="4612BF39" w:rsidR="009C6B66" w:rsidRPr="009C6B66" w:rsidRDefault="009C6B66" w:rsidP="009C6B66">
      <w:pPr>
        <w:pStyle w:val="ListParagraph"/>
        <w:numPr>
          <w:ilvl w:val="0"/>
          <w:numId w:val="9"/>
        </w:numPr>
        <w:jc w:val="both"/>
        <w:rPr>
          <w:b/>
          <w:bCs/>
        </w:rPr>
      </w:pPr>
      <w:proofErr w:type="spellStart"/>
      <w:r w:rsidRPr="009C6B66">
        <w:rPr>
          <w:b/>
          <w:bCs/>
        </w:rPr>
        <w:t>layerId</w:t>
      </w:r>
      <w:proofErr w:type="spellEnd"/>
      <w:r w:rsidRPr="009C6B66">
        <w:rPr>
          <w:b/>
          <w:bCs/>
        </w:rPr>
        <w:t>=~CONTINENT</w:t>
      </w:r>
      <w:r>
        <w:rPr>
          <w:b/>
          <w:bCs/>
        </w:rPr>
        <w:t xml:space="preserve"> </w:t>
      </w:r>
      <w:r>
        <w:t xml:space="preserve">is used in the leaflet map to make it return the continent name when clicked. The shape click event by default returns an id, latitude, and longitude of the position where the mouse is clicked. giving the </w:t>
      </w:r>
      <w:proofErr w:type="spellStart"/>
      <w:r>
        <w:t>layerId</w:t>
      </w:r>
      <w:proofErr w:type="spellEnd"/>
      <w:r>
        <w:t xml:space="preserve"> as ‘continent’ is a breakthrough as it helped in the further steps.</w:t>
      </w:r>
    </w:p>
    <w:p w14:paraId="7C6B63FC" w14:textId="77777777" w:rsidR="009C6B66" w:rsidRPr="009C6B66" w:rsidRDefault="009C6B66" w:rsidP="009C6B66">
      <w:pPr>
        <w:pStyle w:val="ListParagraph"/>
        <w:numPr>
          <w:ilvl w:val="0"/>
          <w:numId w:val="9"/>
        </w:numPr>
        <w:jc w:val="both"/>
        <w:rPr>
          <w:b/>
          <w:bCs/>
        </w:rPr>
      </w:pPr>
      <w:r>
        <w:t xml:space="preserve">Based on the continent clicked, I have filtered the </w:t>
      </w:r>
      <w:r w:rsidRPr="009C6B66">
        <w:rPr>
          <w:b/>
          <w:bCs/>
        </w:rPr>
        <w:t>suicide</w:t>
      </w:r>
      <w:r>
        <w:t xml:space="preserve"> data frame and plotted the graphs.</w:t>
      </w:r>
    </w:p>
    <w:p w14:paraId="18354B2E" w14:textId="77777777" w:rsidR="009C6B66" w:rsidRPr="009C6B66" w:rsidRDefault="009C6B66" w:rsidP="009C6B66">
      <w:pPr>
        <w:pStyle w:val="ListParagraph"/>
        <w:numPr>
          <w:ilvl w:val="0"/>
          <w:numId w:val="9"/>
        </w:numPr>
        <w:jc w:val="both"/>
        <w:rPr>
          <w:b/>
          <w:bCs/>
        </w:rPr>
      </w:pPr>
      <w:r>
        <w:t xml:space="preserve">I have used if-else statements to check which radio button is selected and displayed the corresponding graph through </w:t>
      </w:r>
      <w:proofErr w:type="spellStart"/>
      <w:r w:rsidRPr="009C6B66">
        <w:rPr>
          <w:b/>
          <w:bCs/>
        </w:rPr>
        <w:t>plotly</w:t>
      </w:r>
      <w:proofErr w:type="spellEnd"/>
      <w:r w:rsidRPr="009C6B66">
        <w:rPr>
          <w:b/>
          <w:bCs/>
        </w:rPr>
        <w:t>()</w:t>
      </w:r>
      <w:r>
        <w:t>.</w:t>
      </w:r>
    </w:p>
    <w:p w14:paraId="583EC3B9" w14:textId="267D30F0" w:rsidR="009C6B66" w:rsidRPr="009C6B66" w:rsidRDefault="009C6B66" w:rsidP="009C6B66">
      <w:pPr>
        <w:pStyle w:val="ListParagraph"/>
        <w:numPr>
          <w:ilvl w:val="0"/>
          <w:numId w:val="9"/>
        </w:numPr>
        <w:jc w:val="both"/>
        <w:rPr>
          <w:b/>
          <w:bCs/>
        </w:rPr>
      </w:pPr>
      <w:r>
        <w:t xml:space="preserve">Proper labels are given when the user hovers on the graphs. </w:t>
      </w:r>
    </w:p>
    <w:p w14:paraId="2BCB248E" w14:textId="6FF329A6" w:rsidR="009C6B66" w:rsidRPr="009C6B66" w:rsidRDefault="009C6B66" w:rsidP="009C6B66">
      <w:pPr>
        <w:pStyle w:val="ListParagraph"/>
        <w:numPr>
          <w:ilvl w:val="0"/>
          <w:numId w:val="9"/>
        </w:numPr>
        <w:jc w:val="both"/>
        <w:rPr>
          <w:b/>
          <w:bCs/>
        </w:rPr>
      </w:pPr>
      <w:r>
        <w:t xml:space="preserve">The next tab is </w:t>
      </w:r>
      <w:r w:rsidRPr="009C6B66">
        <w:rPr>
          <w:b/>
          <w:bCs/>
        </w:rPr>
        <w:t>Countries</w:t>
      </w:r>
      <w:r>
        <w:rPr>
          <w:b/>
          <w:bCs/>
        </w:rPr>
        <w:t xml:space="preserve"> </w:t>
      </w:r>
      <w:r>
        <w:t>where line chart is displayed.</w:t>
      </w:r>
    </w:p>
    <w:p w14:paraId="5E91B266" w14:textId="0F71A4C6" w:rsidR="009C6B66" w:rsidRPr="009C6B66" w:rsidRDefault="009C6B66" w:rsidP="009C6B66">
      <w:pPr>
        <w:pStyle w:val="ListParagraph"/>
        <w:numPr>
          <w:ilvl w:val="0"/>
          <w:numId w:val="9"/>
        </w:numPr>
        <w:jc w:val="both"/>
        <w:rPr>
          <w:b/>
          <w:bCs/>
        </w:rPr>
      </w:pPr>
      <w:r>
        <w:t xml:space="preserve">For implementing this functionality, I have used </w:t>
      </w:r>
      <w:proofErr w:type="spellStart"/>
      <w:r>
        <w:rPr>
          <w:b/>
          <w:bCs/>
        </w:rPr>
        <w:t>sliderInput</w:t>
      </w:r>
      <w:proofErr w:type="spellEnd"/>
      <w:r>
        <w:rPr>
          <w:b/>
          <w:bCs/>
        </w:rPr>
        <w:t xml:space="preserve"> </w:t>
      </w:r>
      <w:r>
        <w:t xml:space="preserve">for selecting the years and </w:t>
      </w:r>
      <w:proofErr w:type="spellStart"/>
      <w:r>
        <w:rPr>
          <w:b/>
          <w:bCs/>
        </w:rPr>
        <w:t>selectizeInput</w:t>
      </w:r>
      <w:proofErr w:type="spellEnd"/>
      <w:r>
        <w:rPr>
          <w:b/>
          <w:bCs/>
        </w:rPr>
        <w:t xml:space="preserve"> </w:t>
      </w:r>
      <w:r>
        <w:t xml:space="preserve">for selecting the countries. </w:t>
      </w:r>
      <w:proofErr w:type="spellStart"/>
      <w:r>
        <w:t>selectizeInput</w:t>
      </w:r>
      <w:proofErr w:type="spellEnd"/>
      <w:r>
        <w:t xml:space="preserve"> acts as both a search box and a select box with options of multiple selections.</w:t>
      </w:r>
    </w:p>
    <w:p w14:paraId="15CAE865" w14:textId="46F7F114" w:rsidR="009C6B66" w:rsidRPr="009C6B66" w:rsidRDefault="009C6B66" w:rsidP="009C6B66">
      <w:pPr>
        <w:pStyle w:val="ListParagraph"/>
        <w:numPr>
          <w:ilvl w:val="0"/>
          <w:numId w:val="9"/>
        </w:numPr>
        <w:jc w:val="both"/>
        <w:rPr>
          <w:b/>
          <w:bCs/>
        </w:rPr>
      </w:pPr>
      <w:r>
        <w:t xml:space="preserve">Based on the user inputs, a line chart is plotted by </w:t>
      </w:r>
      <w:proofErr w:type="spellStart"/>
      <w:r w:rsidRPr="009C6B66">
        <w:rPr>
          <w:b/>
          <w:bCs/>
        </w:rPr>
        <w:t>ggplot</w:t>
      </w:r>
      <w:proofErr w:type="spellEnd"/>
      <w:r>
        <w:rPr>
          <w:b/>
          <w:bCs/>
        </w:rPr>
        <w:t xml:space="preserve">. </w:t>
      </w:r>
      <w:r>
        <w:t>I have also displayed Data Table below the selection boxes so that if some official wants to know the suicide rate in any particular year, he/she can just see it from there.</w:t>
      </w:r>
    </w:p>
    <w:p w14:paraId="30E87564" w14:textId="33A0E172" w:rsidR="009C6B66" w:rsidRPr="009C6B66" w:rsidRDefault="009C6B66" w:rsidP="009C6B66">
      <w:pPr>
        <w:pStyle w:val="ListParagraph"/>
        <w:numPr>
          <w:ilvl w:val="0"/>
          <w:numId w:val="9"/>
        </w:numPr>
        <w:jc w:val="both"/>
        <w:rPr>
          <w:b/>
          <w:bCs/>
        </w:rPr>
      </w:pPr>
      <w:r>
        <w:t>All the countries selected are ordered alphabetically in the table.</w:t>
      </w:r>
    </w:p>
    <w:p w14:paraId="3DF5AC7A" w14:textId="07602C00" w:rsidR="009C6B66" w:rsidRDefault="009C6B66" w:rsidP="009C6B66">
      <w:pPr>
        <w:pStyle w:val="Heading1"/>
      </w:pPr>
      <w:bookmarkStart w:id="6" w:name="_Toc56376701"/>
      <w:r>
        <w:t>4. User Guide</w:t>
      </w:r>
      <w:bookmarkEnd w:id="6"/>
    </w:p>
    <w:p w14:paraId="31326A6F" w14:textId="5ED3BF06" w:rsidR="009C6B66" w:rsidRDefault="009C6B66" w:rsidP="009C6B66">
      <w:pPr>
        <w:pBdr>
          <w:top w:val="single" w:sz="4" w:space="1" w:color="auto"/>
        </w:pBdr>
      </w:pPr>
    </w:p>
    <w:p w14:paraId="7C5437B2" w14:textId="17145033" w:rsidR="009C6B66" w:rsidRDefault="009C6B66" w:rsidP="009C6B66">
      <w:pPr>
        <w:pStyle w:val="Heading2"/>
      </w:pPr>
      <w:bookmarkStart w:id="7" w:name="_Toc56376702"/>
      <w:r>
        <w:t>4.1 Prerequisites</w:t>
      </w:r>
      <w:bookmarkEnd w:id="7"/>
    </w:p>
    <w:p w14:paraId="015573B2" w14:textId="7ADB591C" w:rsidR="009C6B66" w:rsidRDefault="009C6B66" w:rsidP="009C6B66">
      <w:pPr>
        <w:pStyle w:val="ListParagraph"/>
        <w:numPr>
          <w:ilvl w:val="0"/>
          <w:numId w:val="10"/>
        </w:numPr>
      </w:pPr>
      <w:r>
        <w:t>R version: 3.6.3 and above</w:t>
      </w:r>
    </w:p>
    <w:p w14:paraId="4BF6741E" w14:textId="4262C225" w:rsidR="009C6B66" w:rsidRDefault="009C6B66" w:rsidP="009C6B66">
      <w:pPr>
        <w:pStyle w:val="ListParagraph"/>
        <w:numPr>
          <w:ilvl w:val="0"/>
          <w:numId w:val="10"/>
        </w:numPr>
      </w:pPr>
      <w:r>
        <w:lastRenderedPageBreak/>
        <w:t>shiny version:1.4.0.0 and above</w:t>
      </w:r>
    </w:p>
    <w:p w14:paraId="32F6D554" w14:textId="754998D2" w:rsidR="009C6B66" w:rsidRDefault="009C6B66" w:rsidP="009C6B66">
      <w:pPr>
        <w:pStyle w:val="ListParagraph"/>
        <w:numPr>
          <w:ilvl w:val="0"/>
          <w:numId w:val="10"/>
        </w:numPr>
      </w:pPr>
      <w:r>
        <w:t>shiny themes</w:t>
      </w:r>
    </w:p>
    <w:p w14:paraId="237895D2" w14:textId="198A30A4" w:rsidR="009C6B66" w:rsidRDefault="009C6B66" w:rsidP="009C6B66">
      <w:pPr>
        <w:pStyle w:val="ListParagraph"/>
        <w:numPr>
          <w:ilvl w:val="0"/>
          <w:numId w:val="10"/>
        </w:numPr>
      </w:pPr>
      <w:r>
        <w:t>leaflet</w:t>
      </w:r>
    </w:p>
    <w:p w14:paraId="2198CCCE" w14:textId="0B14D388" w:rsidR="009C6B66" w:rsidRDefault="009C6B66" w:rsidP="009C6B66">
      <w:pPr>
        <w:pStyle w:val="ListParagraph"/>
        <w:numPr>
          <w:ilvl w:val="0"/>
          <w:numId w:val="10"/>
        </w:numPr>
        <w:jc w:val="both"/>
        <w:rPr>
          <w:color w:val="000000" w:themeColor="text1"/>
        </w:rPr>
      </w:pPr>
      <w:r>
        <w:rPr>
          <w:color w:val="000000" w:themeColor="text1"/>
        </w:rPr>
        <w:t>ggplot2</w:t>
      </w:r>
    </w:p>
    <w:p w14:paraId="7DF5CA42" w14:textId="71ED2136" w:rsidR="009C6B66" w:rsidRDefault="009C6B66" w:rsidP="009C6B66">
      <w:pPr>
        <w:pStyle w:val="ListParagraph"/>
        <w:numPr>
          <w:ilvl w:val="0"/>
          <w:numId w:val="10"/>
        </w:numPr>
        <w:jc w:val="both"/>
        <w:rPr>
          <w:color w:val="000000" w:themeColor="text1"/>
        </w:rPr>
      </w:pPr>
      <w:proofErr w:type="spellStart"/>
      <w:r>
        <w:rPr>
          <w:color w:val="000000" w:themeColor="text1"/>
        </w:rPr>
        <w:t>dplyr</w:t>
      </w:r>
      <w:proofErr w:type="spellEnd"/>
      <w:r>
        <w:rPr>
          <w:color w:val="000000" w:themeColor="text1"/>
        </w:rPr>
        <w:t xml:space="preserve"> </w:t>
      </w:r>
    </w:p>
    <w:p w14:paraId="595D347F" w14:textId="62AC4946" w:rsidR="009C6B66" w:rsidRDefault="009C6B66" w:rsidP="009C6B66">
      <w:pPr>
        <w:pStyle w:val="ListParagraph"/>
        <w:numPr>
          <w:ilvl w:val="0"/>
          <w:numId w:val="10"/>
        </w:numPr>
        <w:jc w:val="both"/>
        <w:rPr>
          <w:color w:val="000000" w:themeColor="text1"/>
        </w:rPr>
      </w:pPr>
      <w:r>
        <w:rPr>
          <w:color w:val="000000" w:themeColor="text1"/>
        </w:rPr>
        <w:t>DT</w:t>
      </w:r>
    </w:p>
    <w:p w14:paraId="67B3C2FA" w14:textId="08B03242" w:rsidR="009C6B66" w:rsidRDefault="009C6B66" w:rsidP="009C6B66">
      <w:pPr>
        <w:pStyle w:val="ListParagraph"/>
        <w:numPr>
          <w:ilvl w:val="0"/>
          <w:numId w:val="10"/>
        </w:numPr>
        <w:jc w:val="both"/>
        <w:rPr>
          <w:color w:val="000000" w:themeColor="text1"/>
        </w:rPr>
      </w:pPr>
      <w:proofErr w:type="spellStart"/>
      <w:r>
        <w:rPr>
          <w:color w:val="000000" w:themeColor="text1"/>
        </w:rPr>
        <w:t>rgdal</w:t>
      </w:r>
      <w:proofErr w:type="spellEnd"/>
      <w:r>
        <w:rPr>
          <w:color w:val="000000" w:themeColor="text1"/>
        </w:rPr>
        <w:t xml:space="preserve"> </w:t>
      </w:r>
    </w:p>
    <w:p w14:paraId="764BDEAA" w14:textId="7192EF74" w:rsidR="009C6B66" w:rsidRDefault="009C6B66" w:rsidP="009C6B66">
      <w:pPr>
        <w:pStyle w:val="ListParagraph"/>
        <w:numPr>
          <w:ilvl w:val="0"/>
          <w:numId w:val="10"/>
        </w:numPr>
        <w:jc w:val="both"/>
        <w:rPr>
          <w:color w:val="000000" w:themeColor="text1"/>
        </w:rPr>
      </w:pPr>
      <w:proofErr w:type="spellStart"/>
      <w:r>
        <w:rPr>
          <w:color w:val="000000" w:themeColor="text1"/>
        </w:rPr>
        <w:t>plotly</w:t>
      </w:r>
      <w:proofErr w:type="spellEnd"/>
      <w:r>
        <w:rPr>
          <w:color w:val="000000" w:themeColor="text1"/>
        </w:rPr>
        <w:t xml:space="preserve"> </w:t>
      </w:r>
    </w:p>
    <w:p w14:paraId="57AA0489" w14:textId="50823789" w:rsidR="009C6B66" w:rsidRDefault="009C6B66" w:rsidP="009C6B66">
      <w:pPr>
        <w:pStyle w:val="ListParagraph"/>
        <w:numPr>
          <w:ilvl w:val="0"/>
          <w:numId w:val="10"/>
        </w:numPr>
        <w:jc w:val="both"/>
        <w:rPr>
          <w:color w:val="000000" w:themeColor="text1"/>
        </w:rPr>
      </w:pPr>
      <w:proofErr w:type="spellStart"/>
      <w:r>
        <w:rPr>
          <w:color w:val="000000" w:themeColor="text1"/>
        </w:rPr>
        <w:t>gganimate</w:t>
      </w:r>
      <w:proofErr w:type="spellEnd"/>
      <w:r>
        <w:rPr>
          <w:color w:val="000000" w:themeColor="text1"/>
        </w:rPr>
        <w:t xml:space="preserve"> </w:t>
      </w:r>
    </w:p>
    <w:p w14:paraId="6578BE9F" w14:textId="41E1BEE9" w:rsidR="009C6B66" w:rsidRPr="009C6B66" w:rsidRDefault="009C6B66" w:rsidP="009C6B66">
      <w:pPr>
        <w:pStyle w:val="ListParagraph"/>
        <w:numPr>
          <w:ilvl w:val="0"/>
          <w:numId w:val="10"/>
        </w:numPr>
      </w:pPr>
      <w:proofErr w:type="spellStart"/>
      <w:r>
        <w:rPr>
          <w:color w:val="000000" w:themeColor="text1"/>
        </w:rPr>
        <w:t>gifski</w:t>
      </w:r>
      <w:proofErr w:type="spellEnd"/>
      <w:r>
        <w:rPr>
          <w:color w:val="000000" w:themeColor="text1"/>
        </w:rPr>
        <w:t xml:space="preserve"> </w:t>
      </w:r>
    </w:p>
    <w:p w14:paraId="36B5EF43" w14:textId="0C36EF6F" w:rsidR="009C6B66" w:rsidRDefault="00822281" w:rsidP="00822281">
      <w:pPr>
        <w:pStyle w:val="Heading2"/>
      </w:pPr>
      <w:bookmarkStart w:id="8" w:name="_Toc56376703"/>
      <w:r>
        <w:t>4.2 Crucial Note</w:t>
      </w:r>
      <w:bookmarkEnd w:id="8"/>
    </w:p>
    <w:p w14:paraId="1823971C" w14:textId="52C3081E" w:rsidR="005706B6" w:rsidRDefault="00822281" w:rsidP="00822281">
      <w:pPr>
        <w:jc w:val="both"/>
      </w:pPr>
      <w:r>
        <w:t xml:space="preserve">To render the image and animated line chart in the </w:t>
      </w:r>
      <w:r>
        <w:rPr>
          <w:b/>
          <w:bCs/>
        </w:rPr>
        <w:t>I</w:t>
      </w:r>
      <w:r w:rsidRPr="00822281">
        <w:rPr>
          <w:b/>
          <w:bCs/>
        </w:rPr>
        <w:t>ntroduction</w:t>
      </w:r>
      <w:r>
        <w:rPr>
          <w:b/>
          <w:bCs/>
        </w:rPr>
        <w:t xml:space="preserve"> </w:t>
      </w:r>
      <w:r>
        <w:t xml:space="preserve">panel, it is crucial to place the wrangled file </w:t>
      </w:r>
      <w:r w:rsidRPr="00822281">
        <w:rPr>
          <w:b/>
          <w:bCs/>
        </w:rPr>
        <w:t>sucide.csv</w:t>
      </w:r>
      <w:r>
        <w:t xml:space="preserve"> </w:t>
      </w:r>
      <w:r w:rsidR="005706B6">
        <w:t>: It has 27493 records and 11 attributes in the same folder as the R shiny app.</w:t>
      </w:r>
    </w:p>
    <w:p w14:paraId="10EEA1CA" w14:textId="17618A2B" w:rsidR="00822281" w:rsidRDefault="005706B6" w:rsidP="00822281">
      <w:pPr>
        <w:jc w:val="both"/>
      </w:pPr>
      <w:r>
        <w:t>The following folders:</w:t>
      </w:r>
    </w:p>
    <w:p w14:paraId="7DD8BBA3" w14:textId="44B28D97" w:rsidR="00822281" w:rsidRDefault="00822281" w:rsidP="00822281">
      <w:pPr>
        <w:jc w:val="both"/>
      </w:pPr>
      <w:r>
        <w:rPr>
          <w:b/>
          <w:bCs/>
        </w:rPr>
        <w:t>“</w:t>
      </w:r>
      <w:proofErr w:type="spellStart"/>
      <w:r>
        <w:rPr>
          <w:b/>
          <w:bCs/>
        </w:rPr>
        <w:t>World_Continents</w:t>
      </w:r>
      <w:proofErr w:type="spellEnd"/>
      <w:r>
        <w:rPr>
          <w:b/>
          <w:bCs/>
        </w:rPr>
        <w:t xml:space="preserve">” </w:t>
      </w:r>
      <w:r>
        <w:t>– containing the shapefiles starting with “</w:t>
      </w:r>
      <w:r w:rsidRPr="00822281">
        <w:t>4a7d27e1-84a3-4d6a-b4c2-6b6919f3cf4b202034-1-2zg7ul.ht5ut</w:t>
      </w:r>
      <w:r>
        <w:t xml:space="preserve">” name. </w:t>
      </w:r>
    </w:p>
    <w:p w14:paraId="55916C40" w14:textId="73FB31C3" w:rsidR="00822281" w:rsidRDefault="00822281" w:rsidP="00822281">
      <w:pPr>
        <w:jc w:val="both"/>
        <w:rPr>
          <w:b/>
          <w:bCs/>
        </w:rPr>
      </w:pPr>
      <w:r w:rsidRPr="00822281">
        <w:rPr>
          <w:b/>
          <w:bCs/>
        </w:rPr>
        <w:t>“www”</w:t>
      </w:r>
      <w:r>
        <w:rPr>
          <w:b/>
          <w:bCs/>
        </w:rPr>
        <w:t xml:space="preserve"> </w:t>
      </w:r>
      <w:r>
        <w:t xml:space="preserve">– containing the image </w:t>
      </w:r>
      <w:r>
        <w:rPr>
          <w:b/>
          <w:bCs/>
        </w:rPr>
        <w:t xml:space="preserve">“depression.jpg” </w:t>
      </w:r>
      <w:r>
        <w:t xml:space="preserve">and animated line chart </w:t>
      </w:r>
      <w:r>
        <w:rPr>
          <w:b/>
          <w:bCs/>
        </w:rPr>
        <w:t>“outfile.gif”.</w:t>
      </w:r>
    </w:p>
    <w:p w14:paraId="06B0ED9F" w14:textId="7FE64664" w:rsidR="00822281" w:rsidRDefault="00822281" w:rsidP="00822281">
      <w:pPr>
        <w:jc w:val="both"/>
      </w:pPr>
      <w:r>
        <w:t>should be in the same f</w:t>
      </w:r>
      <w:r w:rsidR="005706B6">
        <w:t>older</w:t>
      </w:r>
      <w:r>
        <w:t xml:space="preserve"> as the R shiny app.</w:t>
      </w:r>
    </w:p>
    <w:p w14:paraId="597E3AFF" w14:textId="0291A6A9" w:rsidR="005706B6" w:rsidRDefault="005706B6" w:rsidP="005706B6">
      <w:pPr>
        <w:pStyle w:val="Heading2"/>
      </w:pPr>
      <w:bookmarkStart w:id="9" w:name="_Toc56376704"/>
      <w:r>
        <w:t>4.3 Installing</w:t>
      </w:r>
      <w:bookmarkEnd w:id="9"/>
      <w:r>
        <w:t xml:space="preserve"> </w:t>
      </w:r>
    </w:p>
    <w:p w14:paraId="28B34164" w14:textId="052C24D6" w:rsidR="005706B6" w:rsidRDefault="005706B6" w:rsidP="005706B6">
      <w:pPr>
        <w:pStyle w:val="ListParagraph"/>
        <w:numPr>
          <w:ilvl w:val="0"/>
          <w:numId w:val="11"/>
        </w:numPr>
        <w:jc w:val="both"/>
      </w:pPr>
      <w:r>
        <w:t>The first and foremost thing is to ensure that R is installed.</w:t>
      </w:r>
    </w:p>
    <w:p w14:paraId="098DEBA7" w14:textId="0487EE85" w:rsidR="005706B6" w:rsidRDefault="005706B6" w:rsidP="005706B6">
      <w:pPr>
        <w:pStyle w:val="ListParagraph"/>
        <w:numPr>
          <w:ilvl w:val="0"/>
          <w:numId w:val="11"/>
        </w:numPr>
        <w:jc w:val="both"/>
      </w:pPr>
      <w:r>
        <w:t>The next step is to install all the necessary packages with the following command.</w:t>
      </w:r>
    </w:p>
    <w:p w14:paraId="6DD609B4" w14:textId="751581B8" w:rsidR="005706B6" w:rsidRDefault="005706B6" w:rsidP="005706B6">
      <w:pPr>
        <w:pStyle w:val="ListParagraph"/>
        <w:jc w:val="both"/>
      </w:pPr>
      <w:r>
        <w:rPr>
          <w:noProof/>
        </w:rPr>
        <w:drawing>
          <wp:inline distT="0" distB="0" distL="0" distR="0" wp14:anchorId="461782A3" wp14:editId="1D66113A">
            <wp:extent cx="5731510" cy="2139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13995"/>
                    </a:xfrm>
                    <a:prstGeom prst="rect">
                      <a:avLst/>
                    </a:prstGeom>
                  </pic:spPr>
                </pic:pic>
              </a:graphicData>
            </a:graphic>
          </wp:inline>
        </w:drawing>
      </w:r>
    </w:p>
    <w:p w14:paraId="551E6E66" w14:textId="46D711C2" w:rsidR="005706B6" w:rsidRDefault="005706B6" w:rsidP="005706B6">
      <w:pPr>
        <w:pStyle w:val="ListParagraph"/>
        <w:numPr>
          <w:ilvl w:val="0"/>
          <w:numId w:val="11"/>
        </w:numPr>
        <w:jc w:val="both"/>
      </w:pPr>
      <w:r>
        <w:t>install. packages(“package name”)  should be used to install the required packages for the application to run.</w:t>
      </w:r>
    </w:p>
    <w:p w14:paraId="43D119C4" w14:textId="1115A812" w:rsidR="005706B6" w:rsidRDefault="005706B6" w:rsidP="005706B6">
      <w:pPr>
        <w:pStyle w:val="ListParagraph"/>
        <w:numPr>
          <w:ilvl w:val="0"/>
          <w:numId w:val="11"/>
        </w:numPr>
        <w:jc w:val="both"/>
      </w:pPr>
      <w:r>
        <w:t>A message should be displayed that the package is installed successfully.</w:t>
      </w:r>
    </w:p>
    <w:p w14:paraId="06DD8698" w14:textId="607B7E53" w:rsidR="005706B6" w:rsidRDefault="005706B6" w:rsidP="005706B6">
      <w:pPr>
        <w:pStyle w:val="ListParagraph"/>
        <w:numPr>
          <w:ilvl w:val="0"/>
          <w:numId w:val="11"/>
        </w:numPr>
        <w:jc w:val="both"/>
      </w:pPr>
      <w:r>
        <w:t>You can press ‘??package name’ to read the official R documentation for that package.</w:t>
      </w:r>
    </w:p>
    <w:p w14:paraId="7CAA1515" w14:textId="03781A28" w:rsidR="005706B6" w:rsidRDefault="005706B6" w:rsidP="005706B6">
      <w:pPr>
        <w:pStyle w:val="ListParagraph"/>
        <w:numPr>
          <w:ilvl w:val="0"/>
          <w:numId w:val="11"/>
        </w:numPr>
        <w:jc w:val="both"/>
      </w:pPr>
      <w:r>
        <w:t>You can use ‘require(package name)’ to check if a package is installed. The statement should not give any error.</w:t>
      </w:r>
    </w:p>
    <w:p w14:paraId="190D30A3" w14:textId="11FA8923" w:rsidR="005706B6" w:rsidRDefault="005706B6" w:rsidP="005706B6">
      <w:pPr>
        <w:pStyle w:val="Heading2"/>
      </w:pPr>
      <w:bookmarkStart w:id="10" w:name="_Toc56376705"/>
      <w:r>
        <w:t>4.4 Viewing and Exploring the Visualization</w:t>
      </w:r>
      <w:bookmarkEnd w:id="10"/>
    </w:p>
    <w:p w14:paraId="02E46E5A" w14:textId="106A25BA" w:rsidR="005706B6" w:rsidRDefault="005706B6" w:rsidP="005706B6">
      <w:pPr>
        <w:pStyle w:val="ListParagraph"/>
        <w:numPr>
          <w:ilvl w:val="0"/>
          <w:numId w:val="16"/>
        </w:numPr>
        <w:jc w:val="both"/>
      </w:pPr>
      <w:r>
        <w:t xml:space="preserve">If you are using R studio, you can click on the </w:t>
      </w:r>
      <w:r>
        <w:rPr>
          <w:b/>
          <w:bCs/>
        </w:rPr>
        <w:t xml:space="preserve">Run App </w:t>
      </w:r>
      <w:r>
        <w:t>button on the top right corner to start the application.</w:t>
      </w:r>
    </w:p>
    <w:p w14:paraId="0728F9E7" w14:textId="099804BC" w:rsidR="005706B6" w:rsidRDefault="005706B6" w:rsidP="005706B6">
      <w:pPr>
        <w:pStyle w:val="ListParagraph"/>
        <w:numPr>
          <w:ilvl w:val="0"/>
          <w:numId w:val="16"/>
        </w:numPr>
        <w:jc w:val="both"/>
      </w:pPr>
      <w:r>
        <w:t xml:space="preserve"> Global Suicide Rates shiny app is divided into three panels:</w:t>
      </w:r>
    </w:p>
    <w:p w14:paraId="27FA5C9E" w14:textId="1F9FCEFB" w:rsidR="005706B6" w:rsidRDefault="005706B6" w:rsidP="005706B6">
      <w:pPr>
        <w:pStyle w:val="ListParagraph"/>
        <w:ind w:left="1440"/>
        <w:jc w:val="both"/>
      </w:pPr>
      <w:r>
        <w:t>a. Introduction</w:t>
      </w:r>
    </w:p>
    <w:p w14:paraId="4D2A1C6E" w14:textId="65F5BEA6" w:rsidR="005706B6" w:rsidRDefault="005706B6" w:rsidP="005706B6">
      <w:pPr>
        <w:pStyle w:val="ListParagraph"/>
        <w:ind w:left="1440"/>
        <w:jc w:val="both"/>
      </w:pPr>
      <w:r>
        <w:t>b. Continent Statistics</w:t>
      </w:r>
    </w:p>
    <w:p w14:paraId="319011A7" w14:textId="20A49BB2" w:rsidR="005706B6" w:rsidRDefault="005706B6" w:rsidP="005706B6">
      <w:pPr>
        <w:pStyle w:val="ListParagraph"/>
        <w:ind w:left="1440"/>
        <w:jc w:val="both"/>
      </w:pPr>
      <w:r>
        <w:t>c. Countries</w:t>
      </w:r>
    </w:p>
    <w:p w14:paraId="62F8326B" w14:textId="5A2CD9AD" w:rsidR="005706B6" w:rsidRDefault="005706B6" w:rsidP="005706B6">
      <w:pPr>
        <w:pStyle w:val="ListParagraph"/>
        <w:numPr>
          <w:ilvl w:val="0"/>
          <w:numId w:val="17"/>
        </w:numPr>
        <w:jc w:val="both"/>
      </w:pPr>
      <w:r>
        <w:rPr>
          <w:b/>
          <w:bCs/>
        </w:rPr>
        <w:t xml:space="preserve">Global Suicides </w:t>
      </w:r>
      <w:r>
        <w:t>is the dashboard name.</w:t>
      </w:r>
    </w:p>
    <w:p w14:paraId="05A7A61B" w14:textId="15E99070" w:rsidR="005706B6" w:rsidRDefault="005706B6" w:rsidP="005706B6">
      <w:pPr>
        <w:pStyle w:val="ListParagraph"/>
        <w:numPr>
          <w:ilvl w:val="0"/>
          <w:numId w:val="17"/>
        </w:numPr>
        <w:jc w:val="both"/>
      </w:pPr>
      <w:r>
        <w:t xml:space="preserve">Initially, the panel with the </w:t>
      </w:r>
      <w:r>
        <w:rPr>
          <w:b/>
          <w:bCs/>
        </w:rPr>
        <w:t xml:space="preserve">Introduction </w:t>
      </w:r>
      <w:r>
        <w:t xml:space="preserve">is displayed with a suicide image[5] and an animated line chart. The image is copyright free. Users can click on </w:t>
      </w:r>
      <w:r>
        <w:rPr>
          <w:b/>
          <w:bCs/>
        </w:rPr>
        <w:t xml:space="preserve">Continent Statistics </w:t>
      </w:r>
      <w:r>
        <w:t xml:space="preserve">or </w:t>
      </w:r>
      <w:r>
        <w:rPr>
          <w:b/>
          <w:bCs/>
        </w:rPr>
        <w:t xml:space="preserve">Countries </w:t>
      </w:r>
      <w:r>
        <w:t>to toggle between the tabs.</w:t>
      </w:r>
    </w:p>
    <w:p w14:paraId="2D95DBFE" w14:textId="77777777" w:rsidR="005706B6" w:rsidRDefault="005706B6" w:rsidP="005706B6">
      <w:pPr>
        <w:pStyle w:val="ListParagraph"/>
        <w:keepNext/>
        <w:jc w:val="both"/>
      </w:pPr>
      <w:r>
        <w:rPr>
          <w:noProof/>
        </w:rPr>
        <w:drawing>
          <wp:inline distT="0" distB="0" distL="0" distR="0" wp14:anchorId="630B5BD4" wp14:editId="43790040">
            <wp:extent cx="5731510" cy="4629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62915"/>
                    </a:xfrm>
                    <a:prstGeom prst="rect">
                      <a:avLst/>
                    </a:prstGeom>
                  </pic:spPr>
                </pic:pic>
              </a:graphicData>
            </a:graphic>
          </wp:inline>
        </w:drawing>
      </w:r>
    </w:p>
    <w:p w14:paraId="3C56D588" w14:textId="43C2B027" w:rsidR="005706B6" w:rsidRDefault="005706B6" w:rsidP="005706B6">
      <w:pPr>
        <w:pStyle w:val="Caption"/>
        <w:jc w:val="center"/>
      </w:pPr>
      <w:r>
        <w:t xml:space="preserve">Figure </w:t>
      </w:r>
      <w:fldSimple w:instr=" SEQ Figure \* ARABIC ">
        <w:r w:rsidR="00CE1983">
          <w:rPr>
            <w:noProof/>
          </w:rPr>
          <w:t>1</w:t>
        </w:r>
      </w:fldSimple>
      <w:r>
        <w:t xml:space="preserve"> Panels of the dashboard</w:t>
      </w:r>
    </w:p>
    <w:p w14:paraId="5B9F3BE9" w14:textId="616FBB4F" w:rsidR="005706B6" w:rsidRDefault="005706B6" w:rsidP="005706B6">
      <w:pPr>
        <w:pStyle w:val="ListParagraph"/>
        <w:numPr>
          <w:ilvl w:val="0"/>
          <w:numId w:val="19"/>
        </w:numPr>
        <w:jc w:val="both"/>
      </w:pPr>
      <w:r>
        <w:lastRenderedPageBreak/>
        <w:t>The first panel displays some information about Global Suicide Rates and what users can expect from the application.</w:t>
      </w:r>
    </w:p>
    <w:p w14:paraId="2F9021EC" w14:textId="77777777" w:rsidR="005706B6" w:rsidRDefault="005706B6" w:rsidP="005706B6">
      <w:pPr>
        <w:keepNext/>
        <w:jc w:val="both"/>
      </w:pPr>
      <w:r>
        <w:rPr>
          <w:noProof/>
        </w:rPr>
        <w:drawing>
          <wp:inline distT="0" distB="0" distL="0" distR="0" wp14:anchorId="165F4608" wp14:editId="30E4D5A7">
            <wp:extent cx="5731510" cy="2868930"/>
            <wp:effectExtent l="171450" t="171450" r="173990" b="1981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3310" b="5929"/>
                    <a:stretch/>
                  </pic:blipFill>
                  <pic:spPr bwMode="auto">
                    <a:xfrm>
                      <a:off x="0" y="0"/>
                      <a:ext cx="5731510" cy="28689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A19A681" w14:textId="4102CB8A" w:rsidR="005706B6" w:rsidRPr="005706B6" w:rsidRDefault="005706B6" w:rsidP="00D71FA6">
      <w:pPr>
        <w:pStyle w:val="Caption"/>
        <w:jc w:val="center"/>
      </w:pPr>
      <w:r>
        <w:t xml:space="preserve">Figure </w:t>
      </w:r>
      <w:fldSimple w:instr=" SEQ Figure \* ARABIC ">
        <w:r w:rsidR="00CE1983">
          <w:rPr>
            <w:noProof/>
          </w:rPr>
          <w:t>2</w:t>
        </w:r>
      </w:fldSimple>
      <w:r>
        <w:t xml:space="preserve">  Introduction panel</w:t>
      </w:r>
    </w:p>
    <w:p w14:paraId="5B8984B0" w14:textId="785BA5CC" w:rsidR="00822281" w:rsidRDefault="005706B6" w:rsidP="005706B6">
      <w:pPr>
        <w:pStyle w:val="ListParagraph"/>
        <w:numPr>
          <w:ilvl w:val="0"/>
          <w:numId w:val="19"/>
        </w:numPr>
        <w:jc w:val="both"/>
      </w:pPr>
      <w:r>
        <w:t xml:space="preserve">If the user clicks on the </w:t>
      </w:r>
      <w:r>
        <w:rPr>
          <w:b/>
          <w:bCs/>
        </w:rPr>
        <w:t xml:space="preserve">Continent Statistics </w:t>
      </w:r>
      <w:r>
        <w:t xml:space="preserve">tab, a world map is displayed first on the screen. </w:t>
      </w:r>
    </w:p>
    <w:p w14:paraId="0AE1185F" w14:textId="77777777" w:rsidR="005706B6" w:rsidRDefault="005706B6" w:rsidP="005706B6">
      <w:pPr>
        <w:pStyle w:val="ListParagraph"/>
        <w:numPr>
          <w:ilvl w:val="0"/>
          <w:numId w:val="19"/>
        </w:numPr>
        <w:jc w:val="both"/>
      </w:pPr>
      <w:r>
        <w:t>Sometimes, it might take a couple of seconds to display the map. But the options below the map and informational text will be displayed soon.</w:t>
      </w:r>
    </w:p>
    <w:p w14:paraId="12970E56" w14:textId="77777777" w:rsidR="005706B6" w:rsidRDefault="005706B6" w:rsidP="005706B6">
      <w:pPr>
        <w:keepNext/>
        <w:ind w:left="360"/>
        <w:jc w:val="both"/>
      </w:pPr>
      <w:r>
        <w:rPr>
          <w:noProof/>
        </w:rPr>
        <w:drawing>
          <wp:inline distT="0" distB="0" distL="0" distR="0" wp14:anchorId="462548E5" wp14:editId="5276AAF1">
            <wp:extent cx="5731510" cy="13728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72870"/>
                    </a:xfrm>
                    <a:prstGeom prst="rect">
                      <a:avLst/>
                    </a:prstGeom>
                  </pic:spPr>
                </pic:pic>
              </a:graphicData>
            </a:graphic>
          </wp:inline>
        </w:drawing>
      </w:r>
    </w:p>
    <w:p w14:paraId="480DA73F" w14:textId="463C6D15" w:rsidR="005706B6" w:rsidRDefault="005706B6" w:rsidP="005706B6">
      <w:pPr>
        <w:pStyle w:val="Caption"/>
        <w:jc w:val="center"/>
      </w:pPr>
      <w:r>
        <w:t xml:space="preserve">Figure </w:t>
      </w:r>
      <w:fldSimple w:instr=" SEQ Figure \* ARABIC ">
        <w:r w:rsidR="00CE1983">
          <w:rPr>
            <w:noProof/>
          </w:rPr>
          <w:t>3</w:t>
        </w:r>
      </w:fldSimple>
      <w:r>
        <w:t xml:space="preserve"> Leaflet map showing all continents</w:t>
      </w:r>
    </w:p>
    <w:p w14:paraId="59309581" w14:textId="029F39E4" w:rsidR="005706B6" w:rsidRDefault="005706B6" w:rsidP="005706B6">
      <w:pPr>
        <w:pStyle w:val="ListParagraph"/>
        <w:numPr>
          <w:ilvl w:val="0"/>
          <w:numId w:val="20"/>
        </w:numPr>
        <w:jc w:val="both"/>
      </w:pPr>
      <w:r>
        <w:t>User</w:t>
      </w:r>
      <w:r w:rsidR="00D71FA6">
        <w:t>s</w:t>
      </w:r>
      <w:r>
        <w:t xml:space="preserve"> can hover on the map to get information about the continent name and </w:t>
      </w:r>
      <w:r w:rsidR="00D71FA6">
        <w:t>suicides per 100k  population in that continent.</w:t>
      </w:r>
    </w:p>
    <w:p w14:paraId="317C96D4" w14:textId="04DECFF9" w:rsidR="00D71FA6" w:rsidRDefault="00D71FA6" w:rsidP="005706B6">
      <w:pPr>
        <w:pStyle w:val="ListParagraph"/>
        <w:numPr>
          <w:ilvl w:val="0"/>
          <w:numId w:val="20"/>
        </w:numPr>
        <w:jc w:val="both"/>
      </w:pPr>
      <w:r>
        <w:t>For example, if the user hovers on Australia, the following is displayed.</w:t>
      </w:r>
    </w:p>
    <w:p w14:paraId="7EA5AC8F" w14:textId="77777777" w:rsidR="00D71FA6" w:rsidRDefault="00D71FA6" w:rsidP="00D71FA6">
      <w:pPr>
        <w:keepNext/>
        <w:ind w:left="360"/>
        <w:jc w:val="center"/>
      </w:pPr>
      <w:r>
        <w:rPr>
          <w:noProof/>
        </w:rPr>
        <w:drawing>
          <wp:inline distT="0" distB="0" distL="0" distR="0" wp14:anchorId="25AE25BE" wp14:editId="24EA9F26">
            <wp:extent cx="2505075" cy="1190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5075" cy="1190625"/>
                    </a:xfrm>
                    <a:prstGeom prst="rect">
                      <a:avLst/>
                    </a:prstGeom>
                  </pic:spPr>
                </pic:pic>
              </a:graphicData>
            </a:graphic>
          </wp:inline>
        </w:drawing>
      </w:r>
    </w:p>
    <w:p w14:paraId="18377482" w14:textId="6090C62F" w:rsidR="00D71FA6" w:rsidRDefault="00D71FA6" w:rsidP="00D71FA6">
      <w:pPr>
        <w:pStyle w:val="Caption"/>
        <w:jc w:val="center"/>
      </w:pPr>
      <w:r>
        <w:t xml:space="preserve">Figure </w:t>
      </w:r>
      <w:fldSimple w:instr=" SEQ Figure \* ARABIC ">
        <w:r w:rsidR="00CE1983">
          <w:rPr>
            <w:noProof/>
          </w:rPr>
          <w:t>4</w:t>
        </w:r>
      </w:fldSimple>
      <w:r>
        <w:t xml:space="preserve"> Hovered Australia</w:t>
      </w:r>
    </w:p>
    <w:p w14:paraId="3C205503" w14:textId="27D9AB83" w:rsidR="00D71FA6" w:rsidRDefault="003F3D68" w:rsidP="00D71FA6">
      <w:pPr>
        <w:pStyle w:val="ListParagraph"/>
        <w:numPr>
          <w:ilvl w:val="0"/>
          <w:numId w:val="22"/>
        </w:numPr>
        <w:jc w:val="both"/>
      </w:pPr>
      <w:r>
        <w:lastRenderedPageBreak/>
        <w:t>Users can select the radio buttons given below the map to explore the options like Age-groups, Trend, Generation Type, and Gender. User can only click on the options after he/she clicks on a continent. Without clicking on the continent, if the user just changes the options, no plot would be displayed.</w:t>
      </w:r>
    </w:p>
    <w:p w14:paraId="20A3865A" w14:textId="77777777" w:rsidR="003F3D68" w:rsidRDefault="003F3D68" w:rsidP="003F3D68">
      <w:pPr>
        <w:keepNext/>
        <w:ind w:left="360"/>
        <w:jc w:val="both"/>
      </w:pPr>
      <w:r>
        <w:rPr>
          <w:noProof/>
        </w:rPr>
        <w:drawing>
          <wp:inline distT="0" distB="0" distL="0" distR="0" wp14:anchorId="7135528A" wp14:editId="257EDDE0">
            <wp:extent cx="5731510" cy="19227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22780"/>
                    </a:xfrm>
                    <a:prstGeom prst="rect">
                      <a:avLst/>
                    </a:prstGeom>
                  </pic:spPr>
                </pic:pic>
              </a:graphicData>
            </a:graphic>
          </wp:inline>
        </w:drawing>
      </w:r>
    </w:p>
    <w:p w14:paraId="6EF48721" w14:textId="21CB1E06" w:rsidR="005706B6" w:rsidRPr="00822281" w:rsidRDefault="003F3D68" w:rsidP="00FD655C">
      <w:pPr>
        <w:pStyle w:val="Caption"/>
        <w:jc w:val="center"/>
      </w:pPr>
      <w:r>
        <w:t xml:space="preserve">Figure </w:t>
      </w:r>
      <w:fldSimple w:instr=" SEQ Figure \* ARABIC ">
        <w:r w:rsidR="00CE1983">
          <w:rPr>
            <w:noProof/>
          </w:rPr>
          <w:t>5</w:t>
        </w:r>
      </w:fldSimple>
      <w:r>
        <w:t xml:space="preserve"> Showing the options and Age-group Vs Suicide graph in Australia</w:t>
      </w:r>
    </w:p>
    <w:p w14:paraId="0322536B" w14:textId="63898BA3" w:rsidR="009C6B66" w:rsidRDefault="003F3D68" w:rsidP="003F3D68">
      <w:pPr>
        <w:pStyle w:val="ListParagraph"/>
        <w:numPr>
          <w:ilvl w:val="0"/>
          <w:numId w:val="22"/>
        </w:numPr>
        <w:jc w:val="both"/>
        <w:rPr>
          <w:color w:val="000000" w:themeColor="text1"/>
        </w:rPr>
      </w:pPr>
      <w:r>
        <w:rPr>
          <w:color w:val="000000" w:themeColor="text1"/>
        </w:rPr>
        <w:t>For example, the below graph is showed when the user clicks on Europe and selects the Gender option.</w:t>
      </w:r>
    </w:p>
    <w:p w14:paraId="323BBFC9" w14:textId="77777777" w:rsidR="003F3D68" w:rsidRDefault="003F3D68" w:rsidP="003F3D68">
      <w:pPr>
        <w:keepNext/>
        <w:ind w:left="360"/>
        <w:jc w:val="both"/>
      </w:pPr>
      <w:r>
        <w:rPr>
          <w:noProof/>
        </w:rPr>
        <w:drawing>
          <wp:inline distT="0" distB="0" distL="0" distR="0" wp14:anchorId="1A361B8E" wp14:editId="02D9C3CC">
            <wp:extent cx="5731510" cy="17341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34185"/>
                    </a:xfrm>
                    <a:prstGeom prst="rect">
                      <a:avLst/>
                    </a:prstGeom>
                  </pic:spPr>
                </pic:pic>
              </a:graphicData>
            </a:graphic>
          </wp:inline>
        </w:drawing>
      </w:r>
    </w:p>
    <w:p w14:paraId="2EBEDEA2" w14:textId="6F7C8623" w:rsidR="003F3D68" w:rsidRDefault="003F3D68" w:rsidP="003F3D68">
      <w:pPr>
        <w:pStyle w:val="Caption"/>
        <w:jc w:val="center"/>
      </w:pPr>
      <w:r>
        <w:t xml:space="preserve">Figure </w:t>
      </w:r>
      <w:fldSimple w:instr=" SEQ Figure \* ARABIC ">
        <w:r w:rsidR="00CE1983">
          <w:rPr>
            <w:noProof/>
          </w:rPr>
          <w:t>6</w:t>
        </w:r>
      </w:fldSimple>
      <w:r>
        <w:t xml:space="preserve"> Showing Suicide proportion in Europe</w:t>
      </w:r>
    </w:p>
    <w:p w14:paraId="3A8F9F6E" w14:textId="2DE352B2" w:rsidR="00FD655C" w:rsidRDefault="00FD655C" w:rsidP="00FD655C">
      <w:pPr>
        <w:pStyle w:val="ListParagraph"/>
        <w:numPr>
          <w:ilvl w:val="0"/>
          <w:numId w:val="22"/>
        </w:numPr>
        <w:jc w:val="both"/>
      </w:pPr>
      <w:r>
        <w:t>If users click on the</w:t>
      </w:r>
      <w:r w:rsidRPr="00FD655C">
        <w:rPr>
          <w:b/>
          <w:bCs/>
        </w:rPr>
        <w:t xml:space="preserve"> Countries</w:t>
      </w:r>
      <w:r>
        <w:t xml:space="preserve"> tab, by default a line chart will be displayed showing </w:t>
      </w:r>
      <w:r w:rsidRPr="00FD655C">
        <w:rPr>
          <w:b/>
          <w:bCs/>
        </w:rPr>
        <w:t>Albania</w:t>
      </w:r>
      <w:r>
        <w:rPr>
          <w:b/>
          <w:bCs/>
        </w:rPr>
        <w:t xml:space="preserve">’s </w:t>
      </w:r>
      <w:r>
        <w:t>suicide trend between the years 1985-2000. Users can select the years from the slider input and countries from the input selection box. The box can also work as a search box for the user to type the country’s name.</w:t>
      </w:r>
    </w:p>
    <w:p w14:paraId="393D8902" w14:textId="77777777" w:rsidR="00FD655C" w:rsidRDefault="00FD655C" w:rsidP="00FD655C">
      <w:pPr>
        <w:keepNext/>
        <w:ind w:left="360"/>
        <w:jc w:val="center"/>
      </w:pPr>
      <w:r>
        <w:rPr>
          <w:noProof/>
        </w:rPr>
        <w:drawing>
          <wp:inline distT="0" distB="0" distL="0" distR="0" wp14:anchorId="154AF33F" wp14:editId="418ECE99">
            <wp:extent cx="3016250" cy="1958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6592" cy="1991025"/>
                    </a:xfrm>
                    <a:prstGeom prst="rect">
                      <a:avLst/>
                    </a:prstGeom>
                  </pic:spPr>
                </pic:pic>
              </a:graphicData>
            </a:graphic>
          </wp:inline>
        </w:drawing>
      </w:r>
    </w:p>
    <w:p w14:paraId="0D7F24C3" w14:textId="55EFA9FB" w:rsidR="00FD655C" w:rsidRPr="00FD655C" w:rsidRDefault="00FD655C" w:rsidP="00FD655C">
      <w:pPr>
        <w:pStyle w:val="Caption"/>
        <w:jc w:val="center"/>
      </w:pPr>
      <w:r>
        <w:t xml:space="preserve">Figure </w:t>
      </w:r>
      <w:fldSimple w:instr=" SEQ Figure \* ARABIC ">
        <w:r w:rsidR="00CE1983">
          <w:rPr>
            <w:noProof/>
          </w:rPr>
          <w:t>7</w:t>
        </w:r>
      </w:fldSimple>
      <w:r>
        <w:t xml:space="preserve"> Showing slider bar and the country select box</w:t>
      </w:r>
    </w:p>
    <w:p w14:paraId="7E45E413" w14:textId="77777777" w:rsidR="00FD655C" w:rsidRDefault="00FD655C" w:rsidP="00FD655C">
      <w:pPr>
        <w:keepNext/>
        <w:jc w:val="both"/>
      </w:pPr>
      <w:r>
        <w:rPr>
          <w:noProof/>
        </w:rPr>
        <w:lastRenderedPageBreak/>
        <w:drawing>
          <wp:inline distT="0" distB="0" distL="0" distR="0" wp14:anchorId="475DEA32" wp14:editId="07559372">
            <wp:extent cx="5731510" cy="3185160"/>
            <wp:effectExtent l="114300" t="114300" r="116840"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255" b="5456"/>
                    <a:stretch/>
                  </pic:blipFill>
                  <pic:spPr bwMode="auto">
                    <a:xfrm>
                      <a:off x="0" y="0"/>
                      <a:ext cx="5731510" cy="3185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6C853EC" w14:textId="4BAA0673" w:rsidR="00630448" w:rsidRDefault="00FD655C" w:rsidP="00FD655C">
      <w:pPr>
        <w:pStyle w:val="Caption"/>
        <w:jc w:val="center"/>
        <w:rPr>
          <w:bCs/>
        </w:rPr>
      </w:pPr>
      <w:r>
        <w:t xml:space="preserve">Figure </w:t>
      </w:r>
      <w:fldSimple w:instr=" SEQ Figure \* ARABIC ">
        <w:r w:rsidR="00CE1983">
          <w:rPr>
            <w:noProof/>
          </w:rPr>
          <w:t>8</w:t>
        </w:r>
      </w:fldSimple>
      <w:r>
        <w:t xml:space="preserve"> Showing default page on clicking of </w:t>
      </w:r>
      <w:r>
        <w:rPr>
          <w:b/>
        </w:rPr>
        <w:t xml:space="preserve">Countries </w:t>
      </w:r>
      <w:r>
        <w:rPr>
          <w:bCs/>
        </w:rPr>
        <w:t>tab</w:t>
      </w:r>
    </w:p>
    <w:p w14:paraId="76D95EDE" w14:textId="33AFE819" w:rsidR="00FD655C" w:rsidRDefault="00FD655C" w:rsidP="00E72388">
      <w:pPr>
        <w:pStyle w:val="ListParagraph"/>
        <w:numPr>
          <w:ilvl w:val="0"/>
          <w:numId w:val="22"/>
        </w:numPr>
        <w:jc w:val="both"/>
      </w:pPr>
      <w:r>
        <w:t xml:space="preserve">Users can select the required years and countries to observe and compare the suicide trends. If the user </w:t>
      </w:r>
      <w:r w:rsidR="00E72388">
        <w:t>selects the years 1999-2015 and countries Canada, Guyana, and Lithuania, the following plot is displayed.</w:t>
      </w:r>
    </w:p>
    <w:p w14:paraId="0A573F1B" w14:textId="77777777" w:rsidR="00E72388" w:rsidRDefault="00E72388" w:rsidP="00E72388">
      <w:pPr>
        <w:keepNext/>
        <w:ind w:left="360"/>
        <w:jc w:val="both"/>
      </w:pPr>
      <w:r>
        <w:rPr>
          <w:noProof/>
        </w:rPr>
        <w:drawing>
          <wp:inline distT="0" distB="0" distL="0" distR="0" wp14:anchorId="5912BBCB" wp14:editId="2884AADB">
            <wp:extent cx="5731510" cy="243078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30780"/>
                    </a:xfrm>
                    <a:prstGeom prst="rect">
                      <a:avLst/>
                    </a:prstGeom>
                  </pic:spPr>
                </pic:pic>
              </a:graphicData>
            </a:graphic>
          </wp:inline>
        </w:drawing>
      </w:r>
    </w:p>
    <w:p w14:paraId="455D9F2A" w14:textId="23F4082D" w:rsidR="00E72388" w:rsidRDefault="00E72388" w:rsidP="00E72388">
      <w:pPr>
        <w:pStyle w:val="Caption"/>
        <w:jc w:val="center"/>
      </w:pPr>
      <w:r>
        <w:t xml:space="preserve">Figure </w:t>
      </w:r>
      <w:fldSimple w:instr=" SEQ Figure \* ARABIC ">
        <w:r w:rsidR="00CE1983">
          <w:rPr>
            <w:noProof/>
          </w:rPr>
          <w:t>9</w:t>
        </w:r>
      </w:fldSimple>
      <w:r>
        <w:t xml:space="preserve"> Showing suicide trend in Canada, Guyana, and Lithuania</w:t>
      </w:r>
    </w:p>
    <w:p w14:paraId="73C6221A" w14:textId="77777777" w:rsidR="008738F2" w:rsidRPr="008738F2" w:rsidRDefault="008738F2" w:rsidP="008738F2"/>
    <w:p w14:paraId="2F2EF577" w14:textId="41EE2238" w:rsidR="00E72388" w:rsidRDefault="008738F2" w:rsidP="00E72388">
      <w:pPr>
        <w:pStyle w:val="ListParagraph"/>
        <w:numPr>
          <w:ilvl w:val="0"/>
          <w:numId w:val="22"/>
        </w:numPr>
        <w:jc w:val="both"/>
      </w:pPr>
      <w:r>
        <w:t>Along with the plot, a Data Table is also displayed which displays the Year, Country, and suicides_per_100k population details. This information can help the user to get the suicide rate for the selected years and countries sorted alphabetically.</w:t>
      </w:r>
    </w:p>
    <w:p w14:paraId="67A390FD" w14:textId="585C43C3" w:rsidR="008738F2" w:rsidRDefault="008738F2" w:rsidP="008738F2">
      <w:pPr>
        <w:pStyle w:val="ListParagraph"/>
        <w:jc w:val="both"/>
        <w:rPr>
          <w:noProof/>
        </w:rPr>
      </w:pPr>
    </w:p>
    <w:p w14:paraId="66A07584" w14:textId="7562BC08" w:rsidR="008738F2" w:rsidRDefault="008738F2" w:rsidP="008738F2">
      <w:pPr>
        <w:pStyle w:val="ListParagraph"/>
        <w:jc w:val="both"/>
        <w:rPr>
          <w:noProof/>
        </w:rPr>
      </w:pPr>
    </w:p>
    <w:p w14:paraId="67D4840D" w14:textId="3CA8AE6C" w:rsidR="008738F2" w:rsidRDefault="008738F2" w:rsidP="008738F2">
      <w:pPr>
        <w:pStyle w:val="ListParagraph"/>
        <w:jc w:val="both"/>
        <w:rPr>
          <w:noProof/>
        </w:rPr>
      </w:pPr>
    </w:p>
    <w:p w14:paraId="753395BD" w14:textId="77777777" w:rsidR="008738F2" w:rsidRDefault="008738F2" w:rsidP="008738F2">
      <w:pPr>
        <w:pStyle w:val="ListParagraph"/>
        <w:keepNext/>
        <w:jc w:val="center"/>
      </w:pPr>
      <w:r>
        <w:rPr>
          <w:noProof/>
        </w:rPr>
        <w:lastRenderedPageBreak/>
        <w:drawing>
          <wp:inline distT="0" distB="0" distL="0" distR="0" wp14:anchorId="7F354184" wp14:editId="10C5F685">
            <wp:extent cx="3406140" cy="24765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23557" cy="2489163"/>
                    </a:xfrm>
                    <a:prstGeom prst="rect">
                      <a:avLst/>
                    </a:prstGeom>
                  </pic:spPr>
                </pic:pic>
              </a:graphicData>
            </a:graphic>
          </wp:inline>
        </w:drawing>
      </w:r>
    </w:p>
    <w:p w14:paraId="2E382F1D" w14:textId="5BBD8497" w:rsidR="008738F2" w:rsidRDefault="008738F2" w:rsidP="008738F2">
      <w:pPr>
        <w:pStyle w:val="Caption"/>
        <w:jc w:val="center"/>
      </w:pPr>
      <w:r>
        <w:t xml:space="preserve">Figure </w:t>
      </w:r>
      <w:fldSimple w:instr=" SEQ Figure \* ARABIC ">
        <w:r w:rsidR="00CE1983">
          <w:rPr>
            <w:noProof/>
          </w:rPr>
          <w:t>10</w:t>
        </w:r>
      </w:fldSimple>
      <w:r>
        <w:t xml:space="preserve"> Showing data table for Canada</w:t>
      </w:r>
    </w:p>
    <w:p w14:paraId="4CDA5718" w14:textId="53549D5D" w:rsidR="008738F2" w:rsidRDefault="008738F2" w:rsidP="008738F2">
      <w:pPr>
        <w:pStyle w:val="Heading1"/>
      </w:pPr>
      <w:bookmarkStart w:id="11" w:name="_Toc56376706"/>
      <w:r>
        <w:t>5.Conclusion</w:t>
      </w:r>
      <w:bookmarkEnd w:id="11"/>
    </w:p>
    <w:p w14:paraId="7025EB6C" w14:textId="79C58AFD" w:rsidR="008738F2" w:rsidRDefault="008738F2" w:rsidP="008738F2">
      <w:pPr>
        <w:pBdr>
          <w:top w:val="single" w:sz="4" w:space="1" w:color="auto"/>
        </w:pBdr>
      </w:pPr>
    </w:p>
    <w:p w14:paraId="2A71F663" w14:textId="3BD5504C" w:rsidR="008738F2" w:rsidRDefault="008738F2" w:rsidP="008738F2">
      <w:pPr>
        <w:pBdr>
          <w:top w:val="single" w:sz="4" w:space="1" w:color="auto"/>
        </w:pBdr>
        <w:jc w:val="both"/>
      </w:pPr>
      <w:r>
        <w:t>From the visualizations, it is observed that Suicide rates are decreasing globally. Also</w:t>
      </w:r>
    </w:p>
    <w:p w14:paraId="017645BC" w14:textId="7275999C" w:rsidR="008738F2" w:rsidRDefault="008738F2" w:rsidP="008738F2">
      <w:pPr>
        <w:pStyle w:val="ListParagraph"/>
        <w:numPr>
          <w:ilvl w:val="0"/>
          <w:numId w:val="22"/>
        </w:numPr>
        <w:jc w:val="both"/>
      </w:pPr>
      <w:r>
        <w:t>South America and North America have increasing suicide trends.</w:t>
      </w:r>
    </w:p>
    <w:p w14:paraId="2492F55A" w14:textId="5229C265" w:rsidR="008738F2" w:rsidRDefault="008738F2" w:rsidP="008738F2">
      <w:pPr>
        <w:pStyle w:val="ListParagraph"/>
        <w:numPr>
          <w:ilvl w:val="0"/>
          <w:numId w:val="22"/>
        </w:numPr>
        <w:jc w:val="both"/>
      </w:pPr>
      <w:r>
        <w:t>Men’s suicide rate is higher than for women.</w:t>
      </w:r>
    </w:p>
    <w:p w14:paraId="044E7D4E" w14:textId="6007FAAA" w:rsidR="008738F2" w:rsidRDefault="008738F2" w:rsidP="008738F2">
      <w:pPr>
        <w:pStyle w:val="ListParagraph"/>
        <w:numPr>
          <w:ilvl w:val="0"/>
          <w:numId w:val="22"/>
        </w:numPr>
        <w:jc w:val="both"/>
      </w:pPr>
      <w:r>
        <w:t>GI Generation committed the highest number of suicides.</w:t>
      </w:r>
    </w:p>
    <w:p w14:paraId="31A24D67" w14:textId="087418EE" w:rsidR="00B25661" w:rsidRDefault="008738F2" w:rsidP="008738F2">
      <w:pPr>
        <w:pStyle w:val="ListParagraph"/>
        <w:numPr>
          <w:ilvl w:val="0"/>
          <w:numId w:val="22"/>
        </w:numPr>
        <w:jc w:val="both"/>
      </w:pPr>
      <w:r>
        <w:t>Russian Federation and Lithuania have the highest suicide rate.</w:t>
      </w:r>
    </w:p>
    <w:p w14:paraId="794843F7" w14:textId="68ED0527" w:rsidR="008738F2" w:rsidRDefault="008738F2" w:rsidP="008738F2">
      <w:pPr>
        <w:jc w:val="both"/>
      </w:pPr>
      <w:r>
        <w:t xml:space="preserve">Apart from the findings from </w:t>
      </w:r>
      <w:r w:rsidR="00B25661">
        <w:t xml:space="preserve">Global Suicide Rates, I have learned how to </w:t>
      </w:r>
      <w:proofErr w:type="spellStart"/>
      <w:proofErr w:type="gramStart"/>
      <w:r w:rsidR="00B25661">
        <w:t>built</w:t>
      </w:r>
      <w:proofErr w:type="spellEnd"/>
      <w:proofErr w:type="gramEnd"/>
      <w:r w:rsidR="00B25661">
        <w:t xml:space="preserve"> robust shiny applications and use various libraries in R. I also learned about shapefiles and </w:t>
      </w:r>
      <w:proofErr w:type="spellStart"/>
      <w:r w:rsidR="00B25661">
        <w:t>rgdal</w:t>
      </w:r>
      <w:proofErr w:type="spellEnd"/>
      <w:r w:rsidR="00B25661">
        <w:t xml:space="preserve"> library. I am grateful to use my skills and achieve my desired functionality. It is very satisfying that a web application is developed from scratch and interactive visualizations are used in it. </w:t>
      </w:r>
    </w:p>
    <w:p w14:paraId="67EB86D4" w14:textId="32B8ACCE" w:rsidR="00B25661" w:rsidRPr="008738F2" w:rsidRDefault="00B25661" w:rsidP="008738F2">
      <w:pPr>
        <w:jc w:val="both"/>
      </w:pPr>
      <w:r>
        <w:t xml:space="preserve">If I want to do this again, I would try using D3 to build the application. D3 offers various controls for the user interface and beautiful interactive graphs. I would also try to do some analysis with the </w:t>
      </w:r>
      <w:proofErr w:type="spellStart"/>
      <w:r>
        <w:t>gdp_for_year</w:t>
      </w:r>
      <w:proofErr w:type="spellEnd"/>
      <w:r>
        <w:t xml:space="preserve"> and </w:t>
      </w:r>
      <w:proofErr w:type="spellStart"/>
      <w:r>
        <w:t>gdp_per_capita</w:t>
      </w:r>
      <w:proofErr w:type="spellEnd"/>
      <w:r>
        <w:t xml:space="preserve"> columns to know if there is any relation between a country’s economic status and suicide rates. Thus, the global suicide rates dataset helped me to know about the suicides globally in each country and continent </w:t>
      </w:r>
      <w:r w:rsidR="00DF1870">
        <w:t>and also understand the suicides for gender, age, and generation type.</w:t>
      </w:r>
    </w:p>
    <w:p w14:paraId="7804CA85" w14:textId="37CBCE67" w:rsidR="00B94953" w:rsidRDefault="00B94953" w:rsidP="00B94953">
      <w:pPr>
        <w:pStyle w:val="Heading1"/>
      </w:pPr>
      <w:bookmarkStart w:id="12" w:name="_Toc56376707"/>
      <w:r>
        <w:t>6.Biblography</w:t>
      </w:r>
      <w:bookmarkEnd w:id="12"/>
    </w:p>
    <w:p w14:paraId="20BA1059" w14:textId="36E4ACBC" w:rsidR="00B94953" w:rsidRDefault="00B94953" w:rsidP="00B94953">
      <w:pPr>
        <w:pBdr>
          <w:top w:val="single" w:sz="4" w:space="1" w:color="auto"/>
        </w:pBdr>
      </w:pPr>
    </w:p>
    <w:p w14:paraId="7DC37F49" w14:textId="5D105BF1" w:rsidR="00B94953" w:rsidRDefault="00B94953" w:rsidP="00B94953">
      <w:pPr>
        <w:pBdr>
          <w:top w:val="single" w:sz="4" w:space="1" w:color="auto"/>
        </w:pBdr>
      </w:pPr>
      <w:r>
        <w:t xml:space="preserve">[1] </w:t>
      </w:r>
      <w:hyperlink r:id="rId19" w:history="1">
        <w:r w:rsidRPr="000B0A76">
          <w:rPr>
            <w:rStyle w:val="Hyperlink"/>
          </w:rPr>
          <w:t>https://ieeexplore.ieee.org/document/5613452</w:t>
        </w:r>
      </w:hyperlink>
    </w:p>
    <w:p w14:paraId="57A421BD" w14:textId="073F44CB" w:rsidR="003A5C32" w:rsidRDefault="003A5C32" w:rsidP="00B94953">
      <w:pPr>
        <w:pBdr>
          <w:top w:val="single" w:sz="4" w:space="1" w:color="auto"/>
        </w:pBdr>
      </w:pPr>
      <w:r>
        <w:t xml:space="preserve">[2] </w:t>
      </w:r>
      <w:hyperlink r:id="rId20" w:history="1">
        <w:r w:rsidRPr="000B0A76">
          <w:rPr>
            <w:rStyle w:val="Hyperlink"/>
          </w:rPr>
          <w:t>https://www.kaggle.com/russellyates88/suicide-rates-overview-1985-to-2016</w:t>
        </w:r>
      </w:hyperlink>
    </w:p>
    <w:p w14:paraId="213ED4CC" w14:textId="6B575EC9" w:rsidR="003A5C32" w:rsidRDefault="003A5C32" w:rsidP="00B94953">
      <w:pPr>
        <w:pBdr>
          <w:top w:val="single" w:sz="4" w:space="1" w:color="auto"/>
        </w:pBdr>
      </w:pPr>
      <w:r>
        <w:t xml:space="preserve">[3] </w:t>
      </w:r>
      <w:hyperlink r:id="rId21" w:history="1">
        <w:r w:rsidRPr="000B0A76">
          <w:rPr>
            <w:rStyle w:val="Hyperlink"/>
          </w:rPr>
          <w:t>https://hub.arcgis.com/datasets/esri::world-continents/data?geometry=-174.023%2C-84.708%2C174.023%2C57.126&amp;selectedAttribute=CONTINENT</w:t>
        </w:r>
      </w:hyperlink>
    </w:p>
    <w:p w14:paraId="11DC44DA" w14:textId="1265F206" w:rsidR="009C6B66" w:rsidRDefault="009C6B66" w:rsidP="00B94953">
      <w:pPr>
        <w:pBdr>
          <w:top w:val="single" w:sz="4" w:space="1" w:color="auto"/>
        </w:pBdr>
      </w:pPr>
      <w:r>
        <w:t xml:space="preserve">[4] </w:t>
      </w:r>
      <w:hyperlink r:id="rId22" w:history="1">
        <w:r w:rsidRPr="000B0A76">
          <w:rPr>
            <w:rStyle w:val="Hyperlink"/>
          </w:rPr>
          <w:t>https://rstudio.github.io/DT/</w:t>
        </w:r>
      </w:hyperlink>
    </w:p>
    <w:p w14:paraId="6C027D83" w14:textId="493FBA16" w:rsidR="005706B6" w:rsidRDefault="005706B6" w:rsidP="00B94953">
      <w:pPr>
        <w:pBdr>
          <w:top w:val="single" w:sz="4" w:space="1" w:color="auto"/>
        </w:pBdr>
      </w:pPr>
      <w:r>
        <w:t xml:space="preserve">[5] </w:t>
      </w:r>
      <w:hyperlink r:id="rId23" w:history="1">
        <w:r w:rsidRPr="000B0A76">
          <w:rPr>
            <w:rStyle w:val="Hyperlink"/>
          </w:rPr>
          <w:t>https://pixabay.com/photos/depression-mental-health-sadness-824998/</w:t>
        </w:r>
      </w:hyperlink>
    </w:p>
    <w:p w14:paraId="4C89257C" w14:textId="3A75D4AF" w:rsidR="005706B6" w:rsidRDefault="00021D5A" w:rsidP="00021D5A">
      <w:pPr>
        <w:pStyle w:val="Heading1"/>
      </w:pPr>
      <w:bookmarkStart w:id="13" w:name="_Toc56376708"/>
      <w:r>
        <w:lastRenderedPageBreak/>
        <w:t>7. Appendix</w:t>
      </w:r>
      <w:bookmarkEnd w:id="13"/>
    </w:p>
    <w:p w14:paraId="426AA699" w14:textId="77777777" w:rsidR="009C6B66" w:rsidRDefault="009C6B66" w:rsidP="00B94953">
      <w:pPr>
        <w:pBdr>
          <w:top w:val="single" w:sz="4" w:space="1" w:color="auto"/>
        </w:pBdr>
      </w:pPr>
    </w:p>
    <w:p w14:paraId="2D339DBC" w14:textId="77777777" w:rsidR="00021D5A" w:rsidRDefault="00021D5A" w:rsidP="00021D5A">
      <w:pPr>
        <w:keepNext/>
        <w:pBdr>
          <w:top w:val="single" w:sz="4" w:space="1" w:color="auto"/>
        </w:pBdr>
      </w:pPr>
      <w:r>
        <w:rPr>
          <w:noProof/>
        </w:rPr>
        <w:drawing>
          <wp:inline distT="0" distB="0" distL="0" distR="0" wp14:anchorId="70D6472E" wp14:editId="13709D6C">
            <wp:extent cx="7642225" cy="5731510"/>
            <wp:effectExtent l="2858" t="0" r="0" b="0"/>
            <wp:docPr id="15" name="Picture 15"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2103.jpeg"/>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7642225" cy="5731510"/>
                    </a:xfrm>
                    <a:prstGeom prst="rect">
                      <a:avLst/>
                    </a:prstGeom>
                  </pic:spPr>
                </pic:pic>
              </a:graphicData>
            </a:graphic>
          </wp:inline>
        </w:drawing>
      </w:r>
    </w:p>
    <w:p w14:paraId="5C9B2538" w14:textId="6EAB6F7D" w:rsidR="00B94953" w:rsidRPr="00021D5A" w:rsidRDefault="00021D5A" w:rsidP="00021D5A">
      <w:pPr>
        <w:pStyle w:val="Caption"/>
        <w:jc w:val="center"/>
        <w:rPr>
          <w:sz w:val="28"/>
          <w:szCs w:val="28"/>
        </w:rPr>
      </w:pPr>
      <w:r w:rsidRPr="00021D5A">
        <w:rPr>
          <w:sz w:val="28"/>
          <w:szCs w:val="28"/>
        </w:rPr>
        <w:t xml:space="preserve">Figure </w:t>
      </w:r>
      <w:r w:rsidRPr="00021D5A">
        <w:rPr>
          <w:sz w:val="28"/>
          <w:szCs w:val="28"/>
        </w:rPr>
        <w:fldChar w:fldCharType="begin"/>
      </w:r>
      <w:r w:rsidRPr="00021D5A">
        <w:rPr>
          <w:sz w:val="28"/>
          <w:szCs w:val="28"/>
        </w:rPr>
        <w:instrText xml:space="preserve"> SEQ Figure \* ARABIC </w:instrText>
      </w:r>
      <w:r w:rsidRPr="00021D5A">
        <w:rPr>
          <w:sz w:val="28"/>
          <w:szCs w:val="28"/>
        </w:rPr>
        <w:fldChar w:fldCharType="separate"/>
      </w:r>
      <w:r w:rsidR="00CE1983">
        <w:rPr>
          <w:noProof/>
          <w:sz w:val="28"/>
          <w:szCs w:val="28"/>
        </w:rPr>
        <w:t>11</w:t>
      </w:r>
      <w:r w:rsidRPr="00021D5A">
        <w:rPr>
          <w:sz w:val="28"/>
          <w:szCs w:val="28"/>
        </w:rPr>
        <w:fldChar w:fldCharType="end"/>
      </w:r>
      <w:r w:rsidRPr="00021D5A">
        <w:rPr>
          <w:sz w:val="28"/>
          <w:szCs w:val="28"/>
        </w:rPr>
        <w:t>:Sheet 1- Brainstorming</w:t>
      </w:r>
    </w:p>
    <w:p w14:paraId="73809FCF" w14:textId="287FCE06" w:rsidR="00021D5A" w:rsidRDefault="00021D5A" w:rsidP="00021D5A"/>
    <w:p w14:paraId="082BD359" w14:textId="77777777" w:rsidR="00021D5A" w:rsidRDefault="00021D5A" w:rsidP="00021D5A">
      <w:pPr>
        <w:keepNext/>
      </w:pPr>
      <w:r>
        <w:rPr>
          <w:noProof/>
        </w:rPr>
        <w:lastRenderedPageBreak/>
        <w:drawing>
          <wp:inline distT="0" distB="0" distL="0" distR="0" wp14:anchorId="7A6014DD" wp14:editId="2CD1C5DD">
            <wp:extent cx="7642225" cy="5731510"/>
            <wp:effectExtent l="2858" t="0" r="0" b="0"/>
            <wp:docPr id="16" name="Picture 16"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2104.jpeg"/>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7642225" cy="5731510"/>
                    </a:xfrm>
                    <a:prstGeom prst="rect">
                      <a:avLst/>
                    </a:prstGeom>
                  </pic:spPr>
                </pic:pic>
              </a:graphicData>
            </a:graphic>
          </wp:inline>
        </w:drawing>
      </w:r>
    </w:p>
    <w:p w14:paraId="4A0F7F8A" w14:textId="574BEAB7" w:rsidR="00021D5A" w:rsidRDefault="00021D5A" w:rsidP="00021D5A">
      <w:pPr>
        <w:pStyle w:val="Caption"/>
        <w:jc w:val="center"/>
        <w:rPr>
          <w:sz w:val="28"/>
          <w:szCs w:val="28"/>
        </w:rPr>
      </w:pPr>
      <w:r w:rsidRPr="00021D5A">
        <w:rPr>
          <w:sz w:val="28"/>
          <w:szCs w:val="28"/>
        </w:rPr>
        <w:t xml:space="preserve">Figure </w:t>
      </w:r>
      <w:r w:rsidRPr="00021D5A">
        <w:rPr>
          <w:sz w:val="28"/>
          <w:szCs w:val="28"/>
        </w:rPr>
        <w:fldChar w:fldCharType="begin"/>
      </w:r>
      <w:r w:rsidRPr="00021D5A">
        <w:rPr>
          <w:sz w:val="28"/>
          <w:szCs w:val="28"/>
        </w:rPr>
        <w:instrText xml:space="preserve"> SEQ Figure \* ARABIC </w:instrText>
      </w:r>
      <w:r w:rsidRPr="00021D5A">
        <w:rPr>
          <w:sz w:val="28"/>
          <w:szCs w:val="28"/>
        </w:rPr>
        <w:fldChar w:fldCharType="separate"/>
      </w:r>
      <w:r w:rsidR="00CE1983">
        <w:rPr>
          <w:noProof/>
          <w:sz w:val="28"/>
          <w:szCs w:val="28"/>
        </w:rPr>
        <w:t>12</w:t>
      </w:r>
      <w:r w:rsidRPr="00021D5A">
        <w:rPr>
          <w:sz w:val="28"/>
          <w:szCs w:val="28"/>
        </w:rPr>
        <w:fldChar w:fldCharType="end"/>
      </w:r>
      <w:r>
        <w:rPr>
          <w:sz w:val="28"/>
          <w:szCs w:val="28"/>
        </w:rPr>
        <w:t>:</w:t>
      </w:r>
      <w:r w:rsidRPr="00021D5A">
        <w:rPr>
          <w:sz w:val="28"/>
          <w:szCs w:val="28"/>
        </w:rPr>
        <w:t xml:space="preserve">  Sheet 2- Initial Design 1</w:t>
      </w:r>
    </w:p>
    <w:p w14:paraId="49C4A94B" w14:textId="189F7040" w:rsidR="00021D5A" w:rsidRDefault="00021D5A" w:rsidP="00021D5A"/>
    <w:p w14:paraId="37A1FE19" w14:textId="5C9DDD6C" w:rsidR="00021D5A" w:rsidRDefault="00021D5A" w:rsidP="00021D5A"/>
    <w:p w14:paraId="2F4457FE" w14:textId="6BF08A5B" w:rsidR="00021D5A" w:rsidRDefault="00021D5A" w:rsidP="00021D5A"/>
    <w:p w14:paraId="4C924757" w14:textId="77777777" w:rsidR="00021D5A" w:rsidRDefault="00021D5A" w:rsidP="00021D5A">
      <w:pPr>
        <w:keepNext/>
      </w:pPr>
      <w:r>
        <w:rPr>
          <w:noProof/>
        </w:rPr>
        <w:lastRenderedPageBreak/>
        <w:drawing>
          <wp:inline distT="0" distB="0" distL="0" distR="0" wp14:anchorId="2584D14D" wp14:editId="020E057D">
            <wp:extent cx="7642225" cy="5731510"/>
            <wp:effectExtent l="2858" t="0" r="0" b="0"/>
            <wp:docPr id="18" name="Picture 18"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2105.jpeg"/>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7642225" cy="5731510"/>
                    </a:xfrm>
                    <a:prstGeom prst="rect">
                      <a:avLst/>
                    </a:prstGeom>
                  </pic:spPr>
                </pic:pic>
              </a:graphicData>
            </a:graphic>
          </wp:inline>
        </w:drawing>
      </w:r>
    </w:p>
    <w:p w14:paraId="05F8B228" w14:textId="2B0D6B90" w:rsidR="00021D5A" w:rsidRDefault="00021D5A" w:rsidP="00021D5A">
      <w:pPr>
        <w:pStyle w:val="Caption"/>
        <w:jc w:val="center"/>
        <w:rPr>
          <w:sz w:val="28"/>
          <w:szCs w:val="28"/>
        </w:rPr>
      </w:pPr>
      <w:r w:rsidRPr="00021D5A">
        <w:rPr>
          <w:sz w:val="28"/>
          <w:szCs w:val="28"/>
        </w:rPr>
        <w:t xml:space="preserve">Figure </w:t>
      </w:r>
      <w:r w:rsidRPr="00021D5A">
        <w:rPr>
          <w:sz w:val="28"/>
          <w:szCs w:val="28"/>
        </w:rPr>
        <w:fldChar w:fldCharType="begin"/>
      </w:r>
      <w:r w:rsidRPr="00021D5A">
        <w:rPr>
          <w:sz w:val="28"/>
          <w:szCs w:val="28"/>
        </w:rPr>
        <w:instrText xml:space="preserve"> SEQ Figure \* ARABIC </w:instrText>
      </w:r>
      <w:r w:rsidRPr="00021D5A">
        <w:rPr>
          <w:sz w:val="28"/>
          <w:szCs w:val="28"/>
        </w:rPr>
        <w:fldChar w:fldCharType="separate"/>
      </w:r>
      <w:r w:rsidR="00CE1983">
        <w:rPr>
          <w:noProof/>
          <w:sz w:val="28"/>
          <w:szCs w:val="28"/>
        </w:rPr>
        <w:t>13</w:t>
      </w:r>
      <w:r w:rsidRPr="00021D5A">
        <w:rPr>
          <w:sz w:val="28"/>
          <w:szCs w:val="28"/>
        </w:rPr>
        <w:fldChar w:fldCharType="end"/>
      </w:r>
      <w:r w:rsidRPr="00021D5A">
        <w:rPr>
          <w:sz w:val="28"/>
          <w:szCs w:val="28"/>
        </w:rPr>
        <w:t>: Sheet 3- Initial Design 2</w:t>
      </w:r>
    </w:p>
    <w:p w14:paraId="726D472A" w14:textId="654FFE68" w:rsidR="00021D5A" w:rsidRDefault="00021D5A" w:rsidP="00021D5A"/>
    <w:p w14:paraId="48DFC834" w14:textId="4C10465C" w:rsidR="00021D5A" w:rsidRDefault="00021D5A" w:rsidP="00021D5A"/>
    <w:p w14:paraId="27681E9A" w14:textId="606AB1FD" w:rsidR="00021D5A" w:rsidRDefault="00021D5A" w:rsidP="00021D5A"/>
    <w:p w14:paraId="6103CD53" w14:textId="77777777" w:rsidR="00021D5A" w:rsidRDefault="00021D5A" w:rsidP="00021D5A">
      <w:pPr>
        <w:keepNext/>
      </w:pPr>
      <w:r>
        <w:rPr>
          <w:noProof/>
        </w:rPr>
        <w:lastRenderedPageBreak/>
        <w:drawing>
          <wp:inline distT="0" distB="0" distL="0" distR="0" wp14:anchorId="5B0B691E" wp14:editId="447D7F5B">
            <wp:extent cx="7642225" cy="5731510"/>
            <wp:effectExtent l="2858"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2106.jpeg"/>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7642225" cy="5731510"/>
                    </a:xfrm>
                    <a:prstGeom prst="rect">
                      <a:avLst/>
                    </a:prstGeom>
                  </pic:spPr>
                </pic:pic>
              </a:graphicData>
            </a:graphic>
          </wp:inline>
        </w:drawing>
      </w:r>
    </w:p>
    <w:p w14:paraId="783B3204" w14:textId="595ECE73" w:rsidR="00021D5A" w:rsidRDefault="00021D5A" w:rsidP="00021D5A">
      <w:pPr>
        <w:pStyle w:val="Caption"/>
        <w:jc w:val="center"/>
        <w:rPr>
          <w:sz w:val="28"/>
          <w:szCs w:val="28"/>
        </w:rPr>
      </w:pPr>
      <w:r w:rsidRPr="00021D5A">
        <w:rPr>
          <w:sz w:val="28"/>
          <w:szCs w:val="28"/>
        </w:rPr>
        <w:t xml:space="preserve">Figure </w:t>
      </w:r>
      <w:r w:rsidRPr="00021D5A">
        <w:rPr>
          <w:sz w:val="28"/>
          <w:szCs w:val="28"/>
        </w:rPr>
        <w:fldChar w:fldCharType="begin"/>
      </w:r>
      <w:r w:rsidRPr="00021D5A">
        <w:rPr>
          <w:sz w:val="28"/>
          <w:szCs w:val="28"/>
        </w:rPr>
        <w:instrText xml:space="preserve"> SEQ Figure \* ARABIC </w:instrText>
      </w:r>
      <w:r w:rsidRPr="00021D5A">
        <w:rPr>
          <w:sz w:val="28"/>
          <w:szCs w:val="28"/>
        </w:rPr>
        <w:fldChar w:fldCharType="separate"/>
      </w:r>
      <w:r w:rsidR="00CE1983">
        <w:rPr>
          <w:noProof/>
          <w:sz w:val="28"/>
          <w:szCs w:val="28"/>
        </w:rPr>
        <w:t>14</w:t>
      </w:r>
      <w:r w:rsidRPr="00021D5A">
        <w:rPr>
          <w:sz w:val="28"/>
          <w:szCs w:val="28"/>
        </w:rPr>
        <w:fldChar w:fldCharType="end"/>
      </w:r>
      <w:r w:rsidRPr="00021D5A">
        <w:rPr>
          <w:sz w:val="28"/>
          <w:szCs w:val="28"/>
        </w:rPr>
        <w:t>: Sheet 4- Initial Design 3</w:t>
      </w:r>
    </w:p>
    <w:p w14:paraId="7F4FDB2D" w14:textId="3598496E" w:rsidR="00021D5A" w:rsidRDefault="00021D5A" w:rsidP="00021D5A"/>
    <w:p w14:paraId="2E45D302" w14:textId="47BCC998" w:rsidR="00021D5A" w:rsidRDefault="00021D5A" w:rsidP="00021D5A"/>
    <w:p w14:paraId="308EAC34" w14:textId="6C711484" w:rsidR="00021D5A" w:rsidRDefault="00021D5A" w:rsidP="00021D5A"/>
    <w:p w14:paraId="3AF047A2" w14:textId="77777777" w:rsidR="00021D5A" w:rsidRDefault="00021D5A" w:rsidP="00021D5A">
      <w:pPr>
        <w:keepNext/>
      </w:pPr>
      <w:r>
        <w:rPr>
          <w:noProof/>
        </w:rPr>
        <w:lastRenderedPageBreak/>
        <w:drawing>
          <wp:inline distT="0" distB="0" distL="0" distR="0" wp14:anchorId="5F988D1C" wp14:editId="4034B53D">
            <wp:extent cx="5731510" cy="8082915"/>
            <wp:effectExtent l="0" t="0" r="254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heet 5_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8082915"/>
                    </a:xfrm>
                    <a:prstGeom prst="rect">
                      <a:avLst/>
                    </a:prstGeom>
                  </pic:spPr>
                </pic:pic>
              </a:graphicData>
            </a:graphic>
          </wp:inline>
        </w:drawing>
      </w:r>
    </w:p>
    <w:p w14:paraId="492CECAF" w14:textId="7D0E364A" w:rsidR="00021D5A" w:rsidRPr="00021D5A" w:rsidRDefault="00021D5A" w:rsidP="00021D5A">
      <w:pPr>
        <w:pStyle w:val="Caption"/>
        <w:jc w:val="center"/>
        <w:rPr>
          <w:sz w:val="28"/>
          <w:szCs w:val="28"/>
        </w:rPr>
      </w:pPr>
      <w:r w:rsidRPr="00021D5A">
        <w:rPr>
          <w:sz w:val="28"/>
          <w:szCs w:val="28"/>
        </w:rPr>
        <w:t xml:space="preserve">Figure </w:t>
      </w:r>
      <w:r w:rsidRPr="00021D5A">
        <w:rPr>
          <w:sz w:val="28"/>
          <w:szCs w:val="28"/>
        </w:rPr>
        <w:fldChar w:fldCharType="begin"/>
      </w:r>
      <w:r w:rsidRPr="00021D5A">
        <w:rPr>
          <w:sz w:val="28"/>
          <w:szCs w:val="28"/>
        </w:rPr>
        <w:instrText xml:space="preserve"> SEQ Figure \* ARABIC </w:instrText>
      </w:r>
      <w:r w:rsidRPr="00021D5A">
        <w:rPr>
          <w:sz w:val="28"/>
          <w:szCs w:val="28"/>
        </w:rPr>
        <w:fldChar w:fldCharType="separate"/>
      </w:r>
      <w:r w:rsidR="00CE1983">
        <w:rPr>
          <w:noProof/>
          <w:sz w:val="28"/>
          <w:szCs w:val="28"/>
        </w:rPr>
        <w:t>15</w:t>
      </w:r>
      <w:r w:rsidRPr="00021D5A">
        <w:rPr>
          <w:sz w:val="28"/>
          <w:szCs w:val="28"/>
        </w:rPr>
        <w:fldChar w:fldCharType="end"/>
      </w:r>
      <w:r w:rsidRPr="00021D5A">
        <w:rPr>
          <w:sz w:val="28"/>
          <w:szCs w:val="28"/>
        </w:rPr>
        <w:t xml:space="preserve"> </w:t>
      </w:r>
      <w:r>
        <w:rPr>
          <w:sz w:val="28"/>
          <w:szCs w:val="28"/>
        </w:rPr>
        <w:t>:</w:t>
      </w:r>
      <w:r w:rsidRPr="00021D5A">
        <w:rPr>
          <w:sz w:val="28"/>
          <w:szCs w:val="28"/>
        </w:rPr>
        <w:t xml:space="preserve"> Realization</w:t>
      </w:r>
    </w:p>
    <w:sectPr w:rsidR="00021D5A" w:rsidRPr="00021D5A" w:rsidSect="00C46205">
      <w:footerReference w:type="default" r:id="rId29"/>
      <w:pgSz w:w="11906" w:h="16838"/>
      <w:pgMar w:top="1440" w:right="1440" w:bottom="1440" w:left="1440" w:header="708" w:footer="708" w:gutter="0"/>
      <w:pgBorders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07C0A" w14:textId="77777777" w:rsidR="004426F5" w:rsidRDefault="004426F5" w:rsidP="00B109E6">
      <w:pPr>
        <w:spacing w:after="0" w:line="240" w:lineRule="auto"/>
      </w:pPr>
      <w:r>
        <w:separator/>
      </w:r>
    </w:p>
  </w:endnote>
  <w:endnote w:type="continuationSeparator" w:id="0">
    <w:p w14:paraId="17269202" w14:textId="77777777" w:rsidR="004426F5" w:rsidRDefault="004426F5" w:rsidP="00B10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408227"/>
      <w:docPartObj>
        <w:docPartGallery w:val="Page Numbers (Bottom of Page)"/>
        <w:docPartUnique/>
      </w:docPartObj>
    </w:sdtPr>
    <w:sdtEndPr>
      <w:rPr>
        <w:noProof/>
      </w:rPr>
    </w:sdtEndPr>
    <w:sdtContent>
      <w:p w14:paraId="20D44855" w14:textId="725F4622" w:rsidR="00B109E6" w:rsidRDefault="00B10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FC65AB" w14:textId="77777777" w:rsidR="00B109E6" w:rsidRDefault="00B10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8D653" w14:textId="77777777" w:rsidR="004426F5" w:rsidRDefault="004426F5" w:rsidP="00B109E6">
      <w:pPr>
        <w:spacing w:after="0" w:line="240" w:lineRule="auto"/>
      </w:pPr>
      <w:r>
        <w:separator/>
      </w:r>
    </w:p>
  </w:footnote>
  <w:footnote w:type="continuationSeparator" w:id="0">
    <w:p w14:paraId="03D8FBF3" w14:textId="77777777" w:rsidR="004426F5" w:rsidRDefault="004426F5" w:rsidP="00B10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2275E"/>
    <w:multiLevelType w:val="hybridMultilevel"/>
    <w:tmpl w:val="D21AB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A64047"/>
    <w:multiLevelType w:val="hybridMultilevel"/>
    <w:tmpl w:val="3320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1C3D4E"/>
    <w:multiLevelType w:val="hybridMultilevel"/>
    <w:tmpl w:val="20ACCF7E"/>
    <w:lvl w:ilvl="0" w:tplc="0C09000F">
      <w:start w:val="1"/>
      <w:numFmt w:val="decimal"/>
      <w:lvlText w:val="%1."/>
      <w:lvlJc w:val="left"/>
      <w:pPr>
        <w:ind w:left="1020" w:hanging="360"/>
      </w:pPr>
    </w:lvl>
    <w:lvl w:ilvl="1" w:tplc="0C090019" w:tentative="1">
      <w:start w:val="1"/>
      <w:numFmt w:val="lowerLetter"/>
      <w:lvlText w:val="%2."/>
      <w:lvlJc w:val="left"/>
      <w:pPr>
        <w:ind w:left="1740" w:hanging="360"/>
      </w:pPr>
    </w:lvl>
    <w:lvl w:ilvl="2" w:tplc="0C09001B" w:tentative="1">
      <w:start w:val="1"/>
      <w:numFmt w:val="lowerRoman"/>
      <w:lvlText w:val="%3."/>
      <w:lvlJc w:val="right"/>
      <w:pPr>
        <w:ind w:left="2460" w:hanging="180"/>
      </w:pPr>
    </w:lvl>
    <w:lvl w:ilvl="3" w:tplc="0C09000F" w:tentative="1">
      <w:start w:val="1"/>
      <w:numFmt w:val="decimal"/>
      <w:lvlText w:val="%4."/>
      <w:lvlJc w:val="left"/>
      <w:pPr>
        <w:ind w:left="3180" w:hanging="360"/>
      </w:pPr>
    </w:lvl>
    <w:lvl w:ilvl="4" w:tplc="0C090019" w:tentative="1">
      <w:start w:val="1"/>
      <w:numFmt w:val="lowerLetter"/>
      <w:lvlText w:val="%5."/>
      <w:lvlJc w:val="left"/>
      <w:pPr>
        <w:ind w:left="3900" w:hanging="360"/>
      </w:pPr>
    </w:lvl>
    <w:lvl w:ilvl="5" w:tplc="0C09001B" w:tentative="1">
      <w:start w:val="1"/>
      <w:numFmt w:val="lowerRoman"/>
      <w:lvlText w:val="%6."/>
      <w:lvlJc w:val="right"/>
      <w:pPr>
        <w:ind w:left="4620" w:hanging="180"/>
      </w:pPr>
    </w:lvl>
    <w:lvl w:ilvl="6" w:tplc="0C09000F" w:tentative="1">
      <w:start w:val="1"/>
      <w:numFmt w:val="decimal"/>
      <w:lvlText w:val="%7."/>
      <w:lvlJc w:val="left"/>
      <w:pPr>
        <w:ind w:left="5340" w:hanging="360"/>
      </w:pPr>
    </w:lvl>
    <w:lvl w:ilvl="7" w:tplc="0C090019" w:tentative="1">
      <w:start w:val="1"/>
      <w:numFmt w:val="lowerLetter"/>
      <w:lvlText w:val="%8."/>
      <w:lvlJc w:val="left"/>
      <w:pPr>
        <w:ind w:left="6060" w:hanging="360"/>
      </w:pPr>
    </w:lvl>
    <w:lvl w:ilvl="8" w:tplc="0C09001B" w:tentative="1">
      <w:start w:val="1"/>
      <w:numFmt w:val="lowerRoman"/>
      <w:lvlText w:val="%9."/>
      <w:lvlJc w:val="right"/>
      <w:pPr>
        <w:ind w:left="6780" w:hanging="180"/>
      </w:pPr>
    </w:lvl>
  </w:abstractNum>
  <w:abstractNum w:abstractNumId="3" w15:restartNumberingAfterBreak="0">
    <w:nsid w:val="2C0F70D8"/>
    <w:multiLevelType w:val="hybridMultilevel"/>
    <w:tmpl w:val="E35CC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F02929"/>
    <w:multiLevelType w:val="hybridMultilevel"/>
    <w:tmpl w:val="6A1660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E34F3E"/>
    <w:multiLevelType w:val="hybridMultilevel"/>
    <w:tmpl w:val="9B466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274A47"/>
    <w:multiLevelType w:val="hybridMultilevel"/>
    <w:tmpl w:val="A47461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AA5F6D"/>
    <w:multiLevelType w:val="hybridMultilevel"/>
    <w:tmpl w:val="62BA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6964BB"/>
    <w:multiLevelType w:val="hybridMultilevel"/>
    <w:tmpl w:val="3CC6D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FF640C"/>
    <w:multiLevelType w:val="hybridMultilevel"/>
    <w:tmpl w:val="B798F2F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434052"/>
    <w:multiLevelType w:val="hybridMultilevel"/>
    <w:tmpl w:val="BAD870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6D92F99"/>
    <w:multiLevelType w:val="hybridMultilevel"/>
    <w:tmpl w:val="9E3E61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4ABF3C67"/>
    <w:multiLevelType w:val="hybridMultilevel"/>
    <w:tmpl w:val="40BE1E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C0F241C"/>
    <w:multiLevelType w:val="hybridMultilevel"/>
    <w:tmpl w:val="ED7C51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5804C2"/>
    <w:multiLevelType w:val="hybridMultilevel"/>
    <w:tmpl w:val="EF30C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4B03D6"/>
    <w:multiLevelType w:val="hybridMultilevel"/>
    <w:tmpl w:val="B8727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4657EF"/>
    <w:multiLevelType w:val="hybridMultilevel"/>
    <w:tmpl w:val="6E063F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04B64"/>
    <w:multiLevelType w:val="hybridMultilevel"/>
    <w:tmpl w:val="FE84C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C5C528E"/>
    <w:multiLevelType w:val="hybridMultilevel"/>
    <w:tmpl w:val="91389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7D06C6"/>
    <w:multiLevelType w:val="hybridMultilevel"/>
    <w:tmpl w:val="0888B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33915F8"/>
    <w:multiLevelType w:val="hybridMultilevel"/>
    <w:tmpl w:val="DD0EF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FDF5E27"/>
    <w:multiLevelType w:val="hybridMultilevel"/>
    <w:tmpl w:val="50FC2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1"/>
  </w:num>
  <w:num w:numId="4">
    <w:abstractNumId w:val="17"/>
  </w:num>
  <w:num w:numId="5">
    <w:abstractNumId w:val="16"/>
  </w:num>
  <w:num w:numId="6">
    <w:abstractNumId w:val="15"/>
  </w:num>
  <w:num w:numId="7">
    <w:abstractNumId w:val="20"/>
  </w:num>
  <w:num w:numId="8">
    <w:abstractNumId w:val="6"/>
  </w:num>
  <w:num w:numId="9">
    <w:abstractNumId w:val="0"/>
  </w:num>
  <w:num w:numId="10">
    <w:abstractNumId w:val="10"/>
  </w:num>
  <w:num w:numId="11">
    <w:abstractNumId w:val="21"/>
  </w:num>
  <w:num w:numId="12">
    <w:abstractNumId w:val="13"/>
  </w:num>
  <w:num w:numId="13">
    <w:abstractNumId w:val="12"/>
  </w:num>
  <w:num w:numId="14">
    <w:abstractNumId w:val="2"/>
  </w:num>
  <w:num w:numId="15">
    <w:abstractNumId w:val="4"/>
  </w:num>
  <w:num w:numId="16">
    <w:abstractNumId w:val="9"/>
  </w:num>
  <w:num w:numId="17">
    <w:abstractNumId w:val="18"/>
  </w:num>
  <w:num w:numId="18">
    <w:abstractNumId w:val="11"/>
  </w:num>
  <w:num w:numId="19">
    <w:abstractNumId w:val="14"/>
  </w:num>
  <w:num w:numId="20">
    <w:abstractNumId w:val="5"/>
  </w:num>
  <w:num w:numId="21">
    <w:abstractNumId w:val="8"/>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NzCxMDY0MjI3NTJT0lEKTi0uzszPAykwqgUAy3t6BywAAAA="/>
  </w:docVars>
  <w:rsids>
    <w:rsidRoot w:val="00F66CDD"/>
    <w:rsid w:val="00021D5A"/>
    <w:rsid w:val="000F5F8A"/>
    <w:rsid w:val="001905F8"/>
    <w:rsid w:val="001C2342"/>
    <w:rsid w:val="00297C76"/>
    <w:rsid w:val="002F37E7"/>
    <w:rsid w:val="003A5C32"/>
    <w:rsid w:val="003F3D68"/>
    <w:rsid w:val="004426F5"/>
    <w:rsid w:val="00462D93"/>
    <w:rsid w:val="00466F4A"/>
    <w:rsid w:val="00530337"/>
    <w:rsid w:val="005706B6"/>
    <w:rsid w:val="00630448"/>
    <w:rsid w:val="00737C83"/>
    <w:rsid w:val="00812E33"/>
    <w:rsid w:val="00816618"/>
    <w:rsid w:val="00822281"/>
    <w:rsid w:val="008738F2"/>
    <w:rsid w:val="008A525B"/>
    <w:rsid w:val="009802EB"/>
    <w:rsid w:val="009A414C"/>
    <w:rsid w:val="009C6B66"/>
    <w:rsid w:val="00A63C28"/>
    <w:rsid w:val="00B109E6"/>
    <w:rsid w:val="00B25661"/>
    <w:rsid w:val="00B94953"/>
    <w:rsid w:val="00C03FF5"/>
    <w:rsid w:val="00C46205"/>
    <w:rsid w:val="00CE1983"/>
    <w:rsid w:val="00D71FA6"/>
    <w:rsid w:val="00DF1870"/>
    <w:rsid w:val="00DF2736"/>
    <w:rsid w:val="00E72388"/>
    <w:rsid w:val="00F66CDD"/>
    <w:rsid w:val="00FD655C"/>
    <w:rsid w:val="00FE28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4835E"/>
  <w15:chartTrackingRefBased/>
  <w15:docId w15:val="{31FBEA40-D801-497E-BADD-3D29CEB4F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2EB"/>
  </w:style>
  <w:style w:type="paragraph" w:styleId="Heading1">
    <w:name w:val="heading 1"/>
    <w:basedOn w:val="Normal"/>
    <w:next w:val="Normal"/>
    <w:link w:val="Heading1Char"/>
    <w:uiPriority w:val="9"/>
    <w:qFormat/>
    <w:rsid w:val="00297C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B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02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2EB"/>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80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97C7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94953"/>
    <w:rPr>
      <w:color w:val="0563C1" w:themeColor="hyperlink"/>
      <w:u w:val="single"/>
    </w:rPr>
  </w:style>
  <w:style w:type="character" w:styleId="UnresolvedMention">
    <w:name w:val="Unresolved Mention"/>
    <w:basedOn w:val="DefaultParagraphFont"/>
    <w:uiPriority w:val="99"/>
    <w:semiHidden/>
    <w:unhideWhenUsed/>
    <w:rsid w:val="00B94953"/>
    <w:rPr>
      <w:color w:val="605E5C"/>
      <w:shd w:val="clear" w:color="auto" w:fill="E1DFDD"/>
    </w:rPr>
  </w:style>
  <w:style w:type="paragraph" w:styleId="ListParagraph">
    <w:name w:val="List Paragraph"/>
    <w:basedOn w:val="Normal"/>
    <w:uiPriority w:val="34"/>
    <w:qFormat/>
    <w:rsid w:val="003A5C32"/>
    <w:pPr>
      <w:ind w:left="720"/>
      <w:contextualSpacing/>
    </w:pPr>
  </w:style>
  <w:style w:type="paragraph" w:styleId="Subtitle">
    <w:name w:val="Subtitle"/>
    <w:basedOn w:val="Normal"/>
    <w:next w:val="Normal"/>
    <w:link w:val="SubtitleChar"/>
    <w:uiPriority w:val="11"/>
    <w:qFormat/>
    <w:rsid w:val="009C6B6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C6B66"/>
    <w:rPr>
      <w:rFonts w:eastAsiaTheme="minorEastAsia"/>
      <w:color w:val="5A5A5A" w:themeColor="text1" w:themeTint="A5"/>
      <w:spacing w:val="15"/>
    </w:rPr>
  </w:style>
  <w:style w:type="paragraph" w:styleId="TOCHeading">
    <w:name w:val="TOC Heading"/>
    <w:basedOn w:val="Heading1"/>
    <w:next w:val="Normal"/>
    <w:uiPriority w:val="39"/>
    <w:unhideWhenUsed/>
    <w:qFormat/>
    <w:rsid w:val="009C6B66"/>
    <w:pPr>
      <w:outlineLvl w:val="9"/>
    </w:pPr>
    <w:rPr>
      <w:lang w:val="en-US"/>
    </w:rPr>
  </w:style>
  <w:style w:type="paragraph" w:styleId="TOC1">
    <w:name w:val="toc 1"/>
    <w:basedOn w:val="Normal"/>
    <w:next w:val="Normal"/>
    <w:autoRedefine/>
    <w:uiPriority w:val="39"/>
    <w:unhideWhenUsed/>
    <w:rsid w:val="009C6B66"/>
    <w:pPr>
      <w:spacing w:after="100"/>
    </w:pPr>
  </w:style>
  <w:style w:type="character" w:customStyle="1" w:styleId="Heading2Char">
    <w:name w:val="Heading 2 Char"/>
    <w:basedOn w:val="DefaultParagraphFont"/>
    <w:link w:val="Heading2"/>
    <w:uiPriority w:val="9"/>
    <w:rsid w:val="009C6B6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C6B66"/>
    <w:pPr>
      <w:spacing w:after="100"/>
      <w:ind w:left="220"/>
    </w:pPr>
  </w:style>
  <w:style w:type="paragraph" w:styleId="Caption">
    <w:name w:val="caption"/>
    <w:basedOn w:val="Normal"/>
    <w:next w:val="Normal"/>
    <w:uiPriority w:val="35"/>
    <w:unhideWhenUsed/>
    <w:qFormat/>
    <w:rsid w:val="005706B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10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9E6"/>
  </w:style>
  <w:style w:type="paragraph" w:styleId="Footer">
    <w:name w:val="footer"/>
    <w:basedOn w:val="Normal"/>
    <w:link w:val="FooterChar"/>
    <w:uiPriority w:val="99"/>
    <w:unhideWhenUsed/>
    <w:rsid w:val="00B10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hyperlink" Target="https://hub.arcgis.com/datasets/esri::world-continents/data?geometry=-174.023%2C-84.708%2C174.023%2C57.126&amp;selectedAttribute=CONTINEN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kaggle.com/russellyates88/suicide-rates-overview-1985-to-201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pixabay.com/photos/depression-mental-health-sadness-824998/" TargetMode="External"/><Relationship Id="rId28" Type="http://schemas.openxmlformats.org/officeDocument/2006/relationships/image" Target="media/image16.jpg"/><Relationship Id="rId10" Type="http://schemas.openxmlformats.org/officeDocument/2006/relationships/image" Target="media/image3.png"/><Relationship Id="rId19" Type="http://schemas.openxmlformats.org/officeDocument/2006/relationships/hyperlink" Target="https://ieeexplore.ieee.org/document/561345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rstudio.github.io/DT/" TargetMode="External"/><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9C6B239-B410-4878-AA59-72F67C68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885</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wal Kavalipati</dc:creator>
  <cp:keywords/>
  <dc:description/>
  <cp:lastModifiedBy>Ujwal Kavalipati</cp:lastModifiedBy>
  <cp:revision>2</cp:revision>
  <cp:lastPrinted>2020-11-15T13:06:00Z</cp:lastPrinted>
  <dcterms:created xsi:type="dcterms:W3CDTF">2020-11-30T10:43:00Z</dcterms:created>
  <dcterms:modified xsi:type="dcterms:W3CDTF">2020-11-30T10:43:00Z</dcterms:modified>
</cp:coreProperties>
</file>